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oKlavuzu"/>
        <w:tblW w:w="15244" w:type="dxa"/>
        <w:tblLayout w:type="fixed"/>
        <w:tblLook w:val="04A0" w:firstRow="1" w:lastRow="0" w:firstColumn="1" w:lastColumn="0" w:noHBand="0" w:noVBand="1"/>
      </w:tblPr>
      <w:tblGrid>
        <w:gridCol w:w="973"/>
        <w:gridCol w:w="2991"/>
        <w:gridCol w:w="2447"/>
        <w:gridCol w:w="3208"/>
        <w:gridCol w:w="2790"/>
        <w:gridCol w:w="2835"/>
      </w:tblGrid>
      <w:tr w:rsidR="00FF2F80" w:rsidRPr="00004265" w14:paraId="6A5F4751" w14:textId="77777777" w:rsidTr="00685EA5">
        <w:trPr>
          <w:trHeight w:val="168"/>
        </w:trPr>
        <w:tc>
          <w:tcPr>
            <w:tcW w:w="973" w:type="dxa"/>
          </w:tcPr>
          <w:p w14:paraId="0A6E66F3" w14:textId="77777777" w:rsidR="00FF2F80" w:rsidRPr="00004265" w:rsidRDefault="00FF2F80" w:rsidP="00FF2F80">
            <w:pPr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2991" w:type="dxa"/>
            <w:shd w:val="clear" w:color="auto" w:fill="9CC2E5" w:themeFill="accent1" w:themeFillTint="99"/>
          </w:tcPr>
          <w:p w14:paraId="48702409" w14:textId="77777777" w:rsidR="00FF2F80" w:rsidRPr="00004265" w:rsidRDefault="00FF2F80" w:rsidP="00753360">
            <w:pPr>
              <w:jc w:val="center"/>
              <w:rPr>
                <w:rFonts w:cstheme="minorHAnsi"/>
                <w:b/>
                <w:sz w:val="18"/>
                <w:szCs w:val="18"/>
              </w:rPr>
            </w:pPr>
            <w:r w:rsidRPr="00004265">
              <w:rPr>
                <w:rFonts w:cstheme="minorHAnsi"/>
                <w:b/>
                <w:sz w:val="18"/>
                <w:szCs w:val="18"/>
              </w:rPr>
              <w:t>PAZARTESİ</w:t>
            </w:r>
          </w:p>
        </w:tc>
        <w:tc>
          <w:tcPr>
            <w:tcW w:w="2447" w:type="dxa"/>
            <w:shd w:val="clear" w:color="auto" w:fill="9CC2E5" w:themeFill="accent1" w:themeFillTint="99"/>
          </w:tcPr>
          <w:p w14:paraId="11234A1C" w14:textId="77777777" w:rsidR="00FF2F80" w:rsidRPr="00004265" w:rsidRDefault="00FF2F80" w:rsidP="00753360">
            <w:pPr>
              <w:jc w:val="center"/>
              <w:rPr>
                <w:rFonts w:cstheme="minorHAnsi"/>
                <w:b/>
                <w:sz w:val="18"/>
                <w:szCs w:val="18"/>
              </w:rPr>
            </w:pPr>
            <w:r w:rsidRPr="00004265">
              <w:rPr>
                <w:rFonts w:cstheme="minorHAnsi"/>
                <w:b/>
                <w:sz w:val="18"/>
                <w:szCs w:val="18"/>
              </w:rPr>
              <w:t>SALI</w:t>
            </w:r>
          </w:p>
        </w:tc>
        <w:tc>
          <w:tcPr>
            <w:tcW w:w="3208" w:type="dxa"/>
            <w:shd w:val="clear" w:color="auto" w:fill="9CC2E5" w:themeFill="accent1" w:themeFillTint="99"/>
          </w:tcPr>
          <w:p w14:paraId="11DEC9AC" w14:textId="77777777" w:rsidR="00FF2F80" w:rsidRPr="00004265" w:rsidRDefault="00FF2F80" w:rsidP="00753360">
            <w:pPr>
              <w:jc w:val="center"/>
              <w:rPr>
                <w:rFonts w:cstheme="minorHAnsi"/>
                <w:b/>
                <w:sz w:val="18"/>
                <w:szCs w:val="18"/>
              </w:rPr>
            </w:pPr>
            <w:r w:rsidRPr="00004265">
              <w:rPr>
                <w:rFonts w:cstheme="minorHAnsi"/>
                <w:b/>
                <w:sz w:val="18"/>
                <w:szCs w:val="18"/>
              </w:rPr>
              <w:t>ÇARŞAMBA</w:t>
            </w:r>
          </w:p>
        </w:tc>
        <w:tc>
          <w:tcPr>
            <w:tcW w:w="2790" w:type="dxa"/>
            <w:shd w:val="clear" w:color="auto" w:fill="9CC2E5" w:themeFill="accent1" w:themeFillTint="99"/>
          </w:tcPr>
          <w:p w14:paraId="2AEB997D" w14:textId="77777777" w:rsidR="00FF2F80" w:rsidRPr="00004265" w:rsidRDefault="00FF2F80" w:rsidP="00753360">
            <w:pPr>
              <w:jc w:val="center"/>
              <w:rPr>
                <w:rFonts w:cstheme="minorHAnsi"/>
                <w:b/>
                <w:sz w:val="18"/>
                <w:szCs w:val="18"/>
              </w:rPr>
            </w:pPr>
            <w:r w:rsidRPr="00004265">
              <w:rPr>
                <w:rFonts w:cstheme="minorHAnsi"/>
                <w:b/>
                <w:sz w:val="18"/>
                <w:szCs w:val="18"/>
              </w:rPr>
              <w:t>PERŞEMBE</w:t>
            </w:r>
          </w:p>
        </w:tc>
        <w:tc>
          <w:tcPr>
            <w:tcW w:w="2835" w:type="dxa"/>
            <w:shd w:val="clear" w:color="auto" w:fill="9CC2E5" w:themeFill="accent1" w:themeFillTint="99"/>
          </w:tcPr>
          <w:p w14:paraId="2B6C0742" w14:textId="77777777" w:rsidR="00FF2F80" w:rsidRPr="00004265" w:rsidRDefault="00FF2F80" w:rsidP="00753360">
            <w:pPr>
              <w:jc w:val="center"/>
              <w:rPr>
                <w:rFonts w:cstheme="minorHAnsi"/>
                <w:b/>
                <w:sz w:val="18"/>
                <w:szCs w:val="18"/>
              </w:rPr>
            </w:pPr>
            <w:r w:rsidRPr="00004265">
              <w:rPr>
                <w:rFonts w:cstheme="minorHAnsi"/>
                <w:b/>
                <w:sz w:val="18"/>
                <w:szCs w:val="18"/>
              </w:rPr>
              <w:t>CUMA</w:t>
            </w:r>
          </w:p>
        </w:tc>
      </w:tr>
      <w:tr w:rsidR="00F92175" w:rsidRPr="00004265" w14:paraId="76C68FF4" w14:textId="77777777" w:rsidTr="008E7585">
        <w:trPr>
          <w:trHeight w:val="606"/>
        </w:trPr>
        <w:tc>
          <w:tcPr>
            <w:tcW w:w="973" w:type="dxa"/>
            <w:shd w:val="clear" w:color="auto" w:fill="BF8F00" w:themeFill="accent4" w:themeFillShade="BF"/>
          </w:tcPr>
          <w:p w14:paraId="643FCE2F" w14:textId="77777777" w:rsidR="00F92175" w:rsidRPr="00004265" w:rsidRDefault="00F92175" w:rsidP="00F92175">
            <w:pPr>
              <w:rPr>
                <w:rFonts w:cstheme="minorHAnsi"/>
                <w:sz w:val="18"/>
                <w:szCs w:val="18"/>
              </w:rPr>
            </w:pPr>
            <w:r w:rsidRPr="00004265">
              <w:rPr>
                <w:rFonts w:cstheme="minorHAnsi"/>
                <w:sz w:val="18"/>
                <w:szCs w:val="18"/>
              </w:rPr>
              <w:t>08.10 – 09.00</w:t>
            </w:r>
          </w:p>
        </w:tc>
        <w:tc>
          <w:tcPr>
            <w:tcW w:w="2991" w:type="dxa"/>
            <w:shd w:val="clear" w:color="auto" w:fill="FFF2CC" w:themeFill="accent4" w:themeFillTint="33"/>
          </w:tcPr>
          <w:p w14:paraId="7ED5C028" w14:textId="538F026D" w:rsidR="00F92175" w:rsidRPr="00557C02" w:rsidRDefault="00F92175" w:rsidP="00F92175">
            <w:pPr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2447" w:type="dxa"/>
            <w:shd w:val="clear" w:color="auto" w:fill="FFF2CC" w:themeFill="accent4" w:themeFillTint="33"/>
          </w:tcPr>
          <w:p w14:paraId="6939ABA0" w14:textId="77777777" w:rsidR="00F92175" w:rsidRPr="00DA787E" w:rsidRDefault="00F92175" w:rsidP="00F92175">
            <w:pPr>
              <w:rPr>
                <w:rFonts w:cstheme="minorHAnsi"/>
                <w:bCs/>
                <w:sz w:val="18"/>
                <w:szCs w:val="18"/>
              </w:rPr>
            </w:pPr>
          </w:p>
        </w:tc>
        <w:tc>
          <w:tcPr>
            <w:tcW w:w="3208" w:type="dxa"/>
            <w:shd w:val="clear" w:color="auto" w:fill="FFF2CC" w:themeFill="accent4" w:themeFillTint="33"/>
          </w:tcPr>
          <w:p w14:paraId="7F802316" w14:textId="48ADD1C4" w:rsidR="00F92175" w:rsidRPr="002B052C" w:rsidRDefault="00F92175" w:rsidP="00F92175">
            <w:pPr>
              <w:rPr>
                <w:rFonts w:cstheme="minorHAnsi"/>
                <w:bCs/>
                <w:sz w:val="16"/>
                <w:szCs w:val="16"/>
              </w:rPr>
            </w:pPr>
          </w:p>
        </w:tc>
        <w:tc>
          <w:tcPr>
            <w:tcW w:w="2790" w:type="dxa"/>
            <w:shd w:val="clear" w:color="auto" w:fill="FFF2CC" w:themeFill="accent4" w:themeFillTint="33"/>
          </w:tcPr>
          <w:p w14:paraId="1166BBFA" w14:textId="51A37F12" w:rsidR="00F92175" w:rsidRPr="00DA787E" w:rsidRDefault="00F92175" w:rsidP="00F92175">
            <w:pPr>
              <w:rPr>
                <w:rFonts w:cstheme="minorHAnsi"/>
                <w:bCs/>
                <w:sz w:val="18"/>
                <w:szCs w:val="18"/>
              </w:rPr>
            </w:pPr>
          </w:p>
        </w:tc>
        <w:tc>
          <w:tcPr>
            <w:tcW w:w="2835" w:type="dxa"/>
            <w:shd w:val="clear" w:color="auto" w:fill="FFF2CC" w:themeFill="accent4" w:themeFillTint="33"/>
          </w:tcPr>
          <w:p w14:paraId="2D462357" w14:textId="75333CD4" w:rsidR="00F92175" w:rsidRPr="006B7EBE" w:rsidRDefault="00F92175" w:rsidP="00F92175">
            <w:pPr>
              <w:rPr>
                <w:rFonts w:cstheme="minorHAnsi"/>
                <w:color w:val="FF0000"/>
                <w:sz w:val="18"/>
                <w:szCs w:val="18"/>
              </w:rPr>
            </w:pPr>
          </w:p>
        </w:tc>
      </w:tr>
      <w:tr w:rsidR="00DC1898" w:rsidRPr="00004265" w14:paraId="7C54DBC5" w14:textId="77777777" w:rsidTr="008E7585">
        <w:trPr>
          <w:trHeight w:val="581"/>
        </w:trPr>
        <w:tc>
          <w:tcPr>
            <w:tcW w:w="973" w:type="dxa"/>
            <w:shd w:val="clear" w:color="auto" w:fill="BF8F00" w:themeFill="accent4" w:themeFillShade="BF"/>
          </w:tcPr>
          <w:p w14:paraId="3A8D6B31" w14:textId="77777777" w:rsidR="00DC1898" w:rsidRPr="00004265" w:rsidRDefault="00DC1898" w:rsidP="00DC1898">
            <w:pPr>
              <w:rPr>
                <w:rFonts w:cstheme="minorHAnsi"/>
                <w:sz w:val="18"/>
                <w:szCs w:val="18"/>
              </w:rPr>
            </w:pPr>
            <w:r w:rsidRPr="00004265">
              <w:rPr>
                <w:rFonts w:cstheme="minorHAnsi"/>
                <w:sz w:val="18"/>
                <w:szCs w:val="18"/>
              </w:rPr>
              <w:t>09.10 – 10.00</w:t>
            </w:r>
          </w:p>
        </w:tc>
        <w:tc>
          <w:tcPr>
            <w:tcW w:w="2991" w:type="dxa"/>
            <w:shd w:val="clear" w:color="auto" w:fill="DEEAF6" w:themeFill="accent1" w:themeFillTint="33"/>
          </w:tcPr>
          <w:p w14:paraId="5E5611D6" w14:textId="019AB558" w:rsidR="00DC1898" w:rsidRPr="00557C02" w:rsidRDefault="00DC1898" w:rsidP="00DC1898">
            <w:pPr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2447" w:type="dxa"/>
            <w:shd w:val="clear" w:color="auto" w:fill="DEEAF6" w:themeFill="accent1" w:themeFillTint="33"/>
          </w:tcPr>
          <w:p w14:paraId="34B4B287" w14:textId="77777777" w:rsidR="00DC1898" w:rsidRPr="00EE2121" w:rsidRDefault="00DC1898" w:rsidP="00DC1898">
            <w:pPr>
              <w:rPr>
                <w:rFonts w:cstheme="minorHAnsi"/>
                <w:bCs/>
                <w:sz w:val="16"/>
                <w:szCs w:val="16"/>
              </w:rPr>
            </w:pPr>
            <w:r w:rsidRPr="00EE2121">
              <w:rPr>
                <w:rFonts w:eastAsia="Calibri" w:cs="Times New Roman"/>
                <w:bCs/>
                <w:sz w:val="16"/>
                <w:szCs w:val="16"/>
              </w:rPr>
              <w:t>Ders Kodu: ING 101</w:t>
            </w:r>
          </w:p>
          <w:p w14:paraId="1331BB23" w14:textId="77777777" w:rsidR="00DC1898" w:rsidRPr="00EE2121" w:rsidRDefault="00DC1898" w:rsidP="00DC1898">
            <w:pPr>
              <w:rPr>
                <w:rFonts w:cstheme="minorHAnsi"/>
                <w:bCs/>
                <w:sz w:val="16"/>
                <w:szCs w:val="16"/>
              </w:rPr>
            </w:pPr>
            <w:r w:rsidRPr="00EE2121">
              <w:rPr>
                <w:rFonts w:cstheme="minorHAnsi"/>
                <w:bCs/>
                <w:sz w:val="16"/>
                <w:szCs w:val="16"/>
              </w:rPr>
              <w:t>Ders Adı: İngilizce I</w:t>
            </w:r>
          </w:p>
          <w:p w14:paraId="75E4FC3D" w14:textId="77777777" w:rsidR="00DC1898" w:rsidRPr="00EE2121" w:rsidRDefault="00DC1898" w:rsidP="00DC1898">
            <w:pPr>
              <w:rPr>
                <w:rFonts w:cstheme="minorHAnsi"/>
                <w:bCs/>
                <w:sz w:val="16"/>
                <w:szCs w:val="16"/>
              </w:rPr>
            </w:pPr>
            <w:r w:rsidRPr="00EE2121">
              <w:rPr>
                <w:rFonts w:cstheme="minorHAnsi"/>
                <w:bCs/>
                <w:sz w:val="16"/>
                <w:szCs w:val="16"/>
              </w:rPr>
              <w:t>(Uzaktan)</w:t>
            </w:r>
          </w:p>
          <w:p w14:paraId="75D7567D" w14:textId="6CAD97C9" w:rsidR="00DC1898" w:rsidRPr="00EE2121" w:rsidRDefault="00DC1898" w:rsidP="00DC1898">
            <w:pPr>
              <w:rPr>
                <w:rFonts w:eastAsia="Calibri" w:cstheme="minorHAnsi"/>
                <w:sz w:val="16"/>
                <w:szCs w:val="16"/>
              </w:rPr>
            </w:pPr>
            <w:r w:rsidRPr="00EE2121">
              <w:rPr>
                <w:rFonts w:cstheme="minorHAnsi"/>
                <w:bCs/>
                <w:sz w:val="16"/>
                <w:szCs w:val="16"/>
              </w:rPr>
              <w:t>Öğr. Gör. Pınar KAYA</w:t>
            </w:r>
          </w:p>
        </w:tc>
        <w:tc>
          <w:tcPr>
            <w:tcW w:w="3208" w:type="dxa"/>
            <w:shd w:val="clear" w:color="auto" w:fill="DEEAF6" w:themeFill="accent1" w:themeFillTint="33"/>
          </w:tcPr>
          <w:p w14:paraId="49A7422A" w14:textId="77777777" w:rsidR="00DC1898" w:rsidRPr="002B052C" w:rsidRDefault="00DC1898" w:rsidP="00DC1898">
            <w:pPr>
              <w:rPr>
                <w:rFonts w:cstheme="minorHAnsi"/>
                <w:bCs/>
                <w:sz w:val="16"/>
                <w:szCs w:val="16"/>
              </w:rPr>
            </w:pPr>
            <w:r w:rsidRPr="002B052C">
              <w:rPr>
                <w:rFonts w:eastAsia="Calibri" w:cs="Times New Roman"/>
                <w:bCs/>
                <w:sz w:val="16"/>
                <w:szCs w:val="16"/>
              </w:rPr>
              <w:t xml:space="preserve">Ders Kodu: </w:t>
            </w:r>
            <w:r>
              <w:rPr>
                <w:rFonts w:eastAsia="Calibri" w:cs="Times New Roman"/>
                <w:bCs/>
                <w:sz w:val="16"/>
                <w:szCs w:val="16"/>
              </w:rPr>
              <w:t>MKT129</w:t>
            </w:r>
          </w:p>
          <w:p w14:paraId="30A21A01" w14:textId="77777777" w:rsidR="00DC1898" w:rsidRDefault="00DC1898" w:rsidP="00DC1898">
            <w:pPr>
              <w:rPr>
                <w:rFonts w:cstheme="minorHAnsi"/>
                <w:bCs/>
                <w:sz w:val="16"/>
                <w:szCs w:val="16"/>
              </w:rPr>
            </w:pPr>
            <w:r w:rsidRPr="002B052C">
              <w:rPr>
                <w:rFonts w:cstheme="minorHAnsi"/>
                <w:bCs/>
                <w:sz w:val="16"/>
                <w:szCs w:val="16"/>
              </w:rPr>
              <w:t xml:space="preserve">Ders Adı: </w:t>
            </w:r>
            <w:r>
              <w:rPr>
                <w:rFonts w:cstheme="minorHAnsi"/>
                <w:bCs/>
                <w:sz w:val="16"/>
                <w:szCs w:val="16"/>
              </w:rPr>
              <w:t>Doğru Akım Devre Analizi</w:t>
            </w:r>
          </w:p>
          <w:p w14:paraId="55CC5C8C" w14:textId="77777777" w:rsidR="00DC1898" w:rsidRDefault="00DC1898" w:rsidP="00DC1898">
            <w:pPr>
              <w:rPr>
                <w:rFonts w:cstheme="minorHAnsi"/>
                <w:bCs/>
                <w:sz w:val="16"/>
                <w:szCs w:val="16"/>
              </w:rPr>
            </w:pPr>
            <w:r>
              <w:rPr>
                <w:rFonts w:cstheme="minorHAnsi"/>
                <w:bCs/>
                <w:sz w:val="16"/>
                <w:szCs w:val="16"/>
              </w:rPr>
              <w:t>Derslik: Z16</w:t>
            </w:r>
          </w:p>
          <w:p w14:paraId="1C074BF1" w14:textId="77777777" w:rsidR="00DC1898" w:rsidRPr="002B052C" w:rsidRDefault="00DC1898" w:rsidP="00DC1898">
            <w:pPr>
              <w:rPr>
                <w:rFonts w:cstheme="minorHAnsi"/>
                <w:bCs/>
                <w:sz w:val="16"/>
                <w:szCs w:val="16"/>
              </w:rPr>
            </w:pPr>
            <w:r>
              <w:rPr>
                <w:rFonts w:cstheme="minorHAnsi"/>
                <w:bCs/>
                <w:sz w:val="16"/>
                <w:szCs w:val="16"/>
              </w:rPr>
              <w:t>Mezitli Kampüsü</w:t>
            </w:r>
          </w:p>
          <w:p w14:paraId="6794CC1C" w14:textId="5EF9114C" w:rsidR="00DC1898" w:rsidRPr="00E30C6F" w:rsidRDefault="00DC1898" w:rsidP="00DC1898">
            <w:pPr>
              <w:rPr>
                <w:rFonts w:cstheme="minorHAnsi"/>
                <w:bCs/>
                <w:sz w:val="16"/>
                <w:szCs w:val="18"/>
              </w:rPr>
            </w:pPr>
            <w:r w:rsidRPr="002B052C">
              <w:rPr>
                <w:rFonts w:cstheme="minorHAnsi"/>
                <w:bCs/>
                <w:sz w:val="16"/>
                <w:szCs w:val="16"/>
              </w:rPr>
              <w:t xml:space="preserve">Öğr. Gör. </w:t>
            </w:r>
            <w:r>
              <w:rPr>
                <w:rFonts w:cstheme="minorHAnsi"/>
                <w:bCs/>
                <w:sz w:val="16"/>
                <w:szCs w:val="16"/>
              </w:rPr>
              <w:t>Yusuf MURATOĞLU</w:t>
            </w:r>
          </w:p>
        </w:tc>
        <w:tc>
          <w:tcPr>
            <w:tcW w:w="2790" w:type="dxa"/>
            <w:shd w:val="clear" w:color="auto" w:fill="DEEAF6" w:themeFill="accent1" w:themeFillTint="33"/>
          </w:tcPr>
          <w:p w14:paraId="575E2CE6" w14:textId="77777777" w:rsidR="00DC1898" w:rsidRPr="00E167E8" w:rsidRDefault="00DC1898" w:rsidP="00DC1898">
            <w:pPr>
              <w:rPr>
                <w:rFonts w:cstheme="minorHAnsi"/>
                <w:bCs/>
                <w:sz w:val="16"/>
                <w:szCs w:val="16"/>
              </w:rPr>
            </w:pPr>
            <w:r w:rsidRPr="00E167E8">
              <w:rPr>
                <w:rFonts w:eastAsia="Calibri" w:cs="Times New Roman"/>
                <w:bCs/>
                <w:sz w:val="16"/>
                <w:szCs w:val="16"/>
              </w:rPr>
              <w:t>Ders Kodu: MKT133</w:t>
            </w:r>
          </w:p>
          <w:p w14:paraId="52ED4E24" w14:textId="77777777" w:rsidR="00DC1898" w:rsidRPr="00E167E8" w:rsidRDefault="00DC1898" w:rsidP="00DC1898">
            <w:pPr>
              <w:rPr>
                <w:rFonts w:cstheme="minorHAnsi"/>
                <w:bCs/>
                <w:sz w:val="16"/>
                <w:szCs w:val="16"/>
              </w:rPr>
            </w:pPr>
            <w:r w:rsidRPr="00E167E8">
              <w:rPr>
                <w:rFonts w:cstheme="minorHAnsi"/>
                <w:bCs/>
                <w:sz w:val="16"/>
                <w:szCs w:val="16"/>
              </w:rPr>
              <w:t>Ders Adı: Bilgisayar Destekli Çizim</w:t>
            </w:r>
          </w:p>
          <w:p w14:paraId="74DBAC11" w14:textId="77777777" w:rsidR="00DC1898" w:rsidRPr="00E167E8" w:rsidRDefault="00DC1898" w:rsidP="00DC1898">
            <w:pPr>
              <w:rPr>
                <w:rFonts w:cstheme="minorHAnsi"/>
                <w:bCs/>
                <w:sz w:val="16"/>
                <w:szCs w:val="16"/>
              </w:rPr>
            </w:pPr>
            <w:r w:rsidRPr="00E167E8">
              <w:rPr>
                <w:rFonts w:cstheme="minorHAnsi"/>
                <w:bCs/>
                <w:sz w:val="16"/>
                <w:szCs w:val="16"/>
              </w:rPr>
              <w:t>Derslik: Bilgisayar Laboratuvarı</w:t>
            </w:r>
          </w:p>
          <w:p w14:paraId="2A650515" w14:textId="77777777" w:rsidR="00DC1898" w:rsidRPr="00E167E8" w:rsidRDefault="00DC1898" w:rsidP="00DC1898">
            <w:pPr>
              <w:rPr>
                <w:rFonts w:cstheme="minorHAnsi"/>
                <w:bCs/>
                <w:sz w:val="16"/>
                <w:szCs w:val="16"/>
              </w:rPr>
            </w:pPr>
            <w:r w:rsidRPr="00E167E8">
              <w:rPr>
                <w:rFonts w:cstheme="minorHAnsi"/>
                <w:bCs/>
                <w:sz w:val="16"/>
                <w:szCs w:val="16"/>
              </w:rPr>
              <w:t>Mezitli Kampüsü</w:t>
            </w:r>
          </w:p>
          <w:p w14:paraId="3CCB7407" w14:textId="0080C8AE" w:rsidR="00DC1898" w:rsidRPr="00E167E8" w:rsidRDefault="00DC1898" w:rsidP="00DC1898">
            <w:pPr>
              <w:rPr>
                <w:rFonts w:cstheme="minorHAnsi"/>
                <w:bCs/>
                <w:sz w:val="18"/>
                <w:szCs w:val="18"/>
              </w:rPr>
            </w:pPr>
            <w:r w:rsidRPr="00E167E8">
              <w:rPr>
                <w:rFonts w:cstheme="minorHAnsi"/>
                <w:bCs/>
                <w:sz w:val="16"/>
                <w:szCs w:val="16"/>
              </w:rPr>
              <w:t>Öğr. Gör. Özge VİLLİ</w:t>
            </w:r>
          </w:p>
        </w:tc>
        <w:tc>
          <w:tcPr>
            <w:tcW w:w="2835" w:type="dxa"/>
            <w:shd w:val="clear" w:color="auto" w:fill="DEEAF6" w:themeFill="accent1" w:themeFillTint="33"/>
          </w:tcPr>
          <w:p w14:paraId="654FA080" w14:textId="77777777" w:rsidR="00DC1898" w:rsidRPr="00E167E8" w:rsidRDefault="00DC1898" w:rsidP="00DC1898">
            <w:pPr>
              <w:rPr>
                <w:rFonts w:cstheme="minorHAnsi"/>
                <w:bCs/>
                <w:sz w:val="16"/>
                <w:szCs w:val="16"/>
              </w:rPr>
            </w:pPr>
            <w:r w:rsidRPr="00E167E8">
              <w:rPr>
                <w:rFonts w:eastAsia="Calibri" w:cs="Times New Roman"/>
                <w:bCs/>
                <w:sz w:val="16"/>
                <w:szCs w:val="16"/>
              </w:rPr>
              <w:t>Ders Kodu: MKT133</w:t>
            </w:r>
          </w:p>
          <w:p w14:paraId="3ACD4E67" w14:textId="77777777" w:rsidR="00DC1898" w:rsidRPr="00E167E8" w:rsidRDefault="00DC1898" w:rsidP="00DC1898">
            <w:pPr>
              <w:rPr>
                <w:rFonts w:cstheme="minorHAnsi"/>
                <w:bCs/>
                <w:sz w:val="16"/>
                <w:szCs w:val="16"/>
              </w:rPr>
            </w:pPr>
            <w:r w:rsidRPr="00E167E8">
              <w:rPr>
                <w:rFonts w:cstheme="minorHAnsi"/>
                <w:bCs/>
                <w:sz w:val="16"/>
                <w:szCs w:val="16"/>
              </w:rPr>
              <w:t>Ders Adı: Bilgisayar Destekli Çizim</w:t>
            </w:r>
          </w:p>
          <w:p w14:paraId="7145A194" w14:textId="77777777" w:rsidR="00DC1898" w:rsidRPr="00E167E8" w:rsidRDefault="00DC1898" w:rsidP="00DC1898">
            <w:pPr>
              <w:rPr>
                <w:rFonts w:cstheme="minorHAnsi"/>
                <w:bCs/>
                <w:sz w:val="16"/>
                <w:szCs w:val="16"/>
              </w:rPr>
            </w:pPr>
            <w:r w:rsidRPr="00E167E8">
              <w:rPr>
                <w:rFonts w:cstheme="minorHAnsi"/>
                <w:bCs/>
                <w:sz w:val="16"/>
                <w:szCs w:val="16"/>
              </w:rPr>
              <w:t>Derslik: Bilgisayar Laboratuvarı</w:t>
            </w:r>
          </w:p>
          <w:p w14:paraId="175494A4" w14:textId="77777777" w:rsidR="00DC1898" w:rsidRPr="00E167E8" w:rsidRDefault="00DC1898" w:rsidP="00DC1898">
            <w:pPr>
              <w:rPr>
                <w:rFonts w:cstheme="minorHAnsi"/>
                <w:bCs/>
                <w:sz w:val="16"/>
                <w:szCs w:val="16"/>
              </w:rPr>
            </w:pPr>
            <w:r w:rsidRPr="00E167E8">
              <w:rPr>
                <w:rFonts w:cstheme="minorHAnsi"/>
                <w:bCs/>
                <w:sz w:val="16"/>
                <w:szCs w:val="16"/>
              </w:rPr>
              <w:t>Mezitli Kampüsü</w:t>
            </w:r>
          </w:p>
          <w:p w14:paraId="642F0EBA" w14:textId="22D72462" w:rsidR="00DC1898" w:rsidRPr="006B7EBE" w:rsidRDefault="00DC1898" w:rsidP="00DC1898">
            <w:pPr>
              <w:rPr>
                <w:rFonts w:cstheme="minorHAnsi"/>
                <w:color w:val="FF0000"/>
                <w:sz w:val="18"/>
                <w:szCs w:val="18"/>
              </w:rPr>
            </w:pPr>
            <w:r w:rsidRPr="00E167E8">
              <w:rPr>
                <w:rFonts w:cstheme="minorHAnsi"/>
                <w:bCs/>
                <w:sz w:val="16"/>
                <w:szCs w:val="16"/>
              </w:rPr>
              <w:t>Öğr. Gör. Özge VİLLİ</w:t>
            </w:r>
          </w:p>
        </w:tc>
      </w:tr>
      <w:tr w:rsidR="00DC1898" w:rsidRPr="00004265" w14:paraId="372407A4" w14:textId="77777777" w:rsidTr="008E7585">
        <w:trPr>
          <w:trHeight w:val="649"/>
        </w:trPr>
        <w:tc>
          <w:tcPr>
            <w:tcW w:w="973" w:type="dxa"/>
            <w:shd w:val="clear" w:color="auto" w:fill="BF8F00" w:themeFill="accent4" w:themeFillShade="BF"/>
          </w:tcPr>
          <w:p w14:paraId="5E800B7A" w14:textId="77777777" w:rsidR="00DC1898" w:rsidRPr="00004265" w:rsidRDefault="00DC1898" w:rsidP="00DC1898">
            <w:pPr>
              <w:rPr>
                <w:rFonts w:cstheme="minorHAnsi"/>
                <w:sz w:val="18"/>
                <w:szCs w:val="18"/>
              </w:rPr>
            </w:pPr>
            <w:r w:rsidRPr="00004265">
              <w:rPr>
                <w:rFonts w:cstheme="minorHAnsi"/>
                <w:sz w:val="18"/>
                <w:szCs w:val="18"/>
              </w:rPr>
              <w:t>10.10 – 11.00</w:t>
            </w:r>
          </w:p>
        </w:tc>
        <w:tc>
          <w:tcPr>
            <w:tcW w:w="2991" w:type="dxa"/>
            <w:shd w:val="clear" w:color="auto" w:fill="FFF2CC" w:themeFill="accent4" w:themeFillTint="33"/>
          </w:tcPr>
          <w:p w14:paraId="11D825AD" w14:textId="77777777" w:rsidR="00DC1898" w:rsidRPr="00BA22B8" w:rsidRDefault="00DC1898" w:rsidP="00DC1898">
            <w:pPr>
              <w:rPr>
                <w:rFonts w:cstheme="minorHAnsi"/>
                <w:bCs/>
                <w:sz w:val="16"/>
                <w:szCs w:val="16"/>
              </w:rPr>
            </w:pPr>
            <w:r w:rsidRPr="00BA22B8">
              <w:rPr>
                <w:rFonts w:eastAsia="Calibri" w:cs="Times New Roman"/>
                <w:bCs/>
                <w:sz w:val="16"/>
                <w:szCs w:val="16"/>
              </w:rPr>
              <w:t>Ders Kodu: MKT127</w:t>
            </w:r>
          </w:p>
          <w:p w14:paraId="2C2A05B6" w14:textId="77777777" w:rsidR="00DC1898" w:rsidRPr="00BA22B8" w:rsidRDefault="00DC1898" w:rsidP="00DC1898">
            <w:pPr>
              <w:rPr>
                <w:rFonts w:cstheme="minorHAnsi"/>
                <w:bCs/>
                <w:sz w:val="16"/>
                <w:szCs w:val="16"/>
              </w:rPr>
            </w:pPr>
            <w:r w:rsidRPr="00BA22B8">
              <w:rPr>
                <w:rFonts w:cstheme="minorHAnsi"/>
                <w:bCs/>
                <w:sz w:val="16"/>
                <w:szCs w:val="16"/>
              </w:rPr>
              <w:t>Ders Adı: Algoritma ve Programlamaya Giriş</w:t>
            </w:r>
          </w:p>
          <w:p w14:paraId="6329E2DE" w14:textId="77777777" w:rsidR="00DC1898" w:rsidRPr="00BA22B8" w:rsidRDefault="00DC1898" w:rsidP="00DC1898">
            <w:pPr>
              <w:rPr>
                <w:rFonts w:cstheme="minorHAnsi"/>
                <w:bCs/>
                <w:sz w:val="16"/>
                <w:szCs w:val="16"/>
              </w:rPr>
            </w:pPr>
            <w:r w:rsidRPr="00BA22B8">
              <w:rPr>
                <w:rFonts w:cstheme="minorHAnsi"/>
                <w:bCs/>
                <w:sz w:val="16"/>
                <w:szCs w:val="16"/>
              </w:rPr>
              <w:t>Derslik: Bilgisayar Laboratuvarı</w:t>
            </w:r>
          </w:p>
          <w:p w14:paraId="58F150FD" w14:textId="77777777" w:rsidR="00DC1898" w:rsidRPr="00BA22B8" w:rsidRDefault="00DC1898" w:rsidP="00DC1898">
            <w:pPr>
              <w:rPr>
                <w:rFonts w:cstheme="minorHAnsi"/>
                <w:bCs/>
                <w:sz w:val="16"/>
                <w:szCs w:val="16"/>
              </w:rPr>
            </w:pPr>
            <w:r w:rsidRPr="00BA22B8">
              <w:rPr>
                <w:rFonts w:cstheme="minorHAnsi"/>
                <w:bCs/>
                <w:sz w:val="16"/>
                <w:szCs w:val="16"/>
              </w:rPr>
              <w:t>Mezitli Kampüsü</w:t>
            </w:r>
          </w:p>
          <w:p w14:paraId="71452B59" w14:textId="3CBCDACB" w:rsidR="00DC1898" w:rsidRPr="00EE2121" w:rsidRDefault="00DC1898" w:rsidP="00DC1898">
            <w:pPr>
              <w:autoSpaceDE w:val="0"/>
              <w:autoSpaceDN w:val="0"/>
              <w:adjustRightInd w:val="0"/>
              <w:rPr>
                <w:rFonts w:eastAsia="Calibri" w:cs="Arial"/>
                <w:b/>
                <w:bCs/>
                <w:sz w:val="16"/>
                <w:szCs w:val="16"/>
              </w:rPr>
            </w:pPr>
            <w:r w:rsidRPr="00BA22B8">
              <w:rPr>
                <w:rFonts w:cstheme="minorHAnsi"/>
                <w:bCs/>
                <w:sz w:val="16"/>
                <w:szCs w:val="16"/>
              </w:rPr>
              <w:t>Öğr. Gör. Özer TANRIVERDİ</w:t>
            </w:r>
          </w:p>
        </w:tc>
        <w:tc>
          <w:tcPr>
            <w:tcW w:w="2447" w:type="dxa"/>
            <w:shd w:val="clear" w:color="auto" w:fill="FFF2CC" w:themeFill="accent4" w:themeFillTint="33"/>
          </w:tcPr>
          <w:p w14:paraId="5AA4DBF3" w14:textId="77777777" w:rsidR="00DC1898" w:rsidRPr="00EE2121" w:rsidRDefault="00DC1898" w:rsidP="00DC1898">
            <w:pPr>
              <w:rPr>
                <w:rFonts w:cstheme="minorHAnsi"/>
                <w:bCs/>
                <w:sz w:val="16"/>
                <w:szCs w:val="16"/>
              </w:rPr>
            </w:pPr>
            <w:r w:rsidRPr="00EE2121">
              <w:rPr>
                <w:rFonts w:eastAsia="Calibri" w:cs="Times New Roman"/>
                <w:bCs/>
                <w:sz w:val="16"/>
                <w:szCs w:val="16"/>
              </w:rPr>
              <w:t>Ders Kodu: ING 101</w:t>
            </w:r>
          </w:p>
          <w:p w14:paraId="0196E2B5" w14:textId="77777777" w:rsidR="00DC1898" w:rsidRPr="00EE2121" w:rsidRDefault="00DC1898" w:rsidP="00DC1898">
            <w:pPr>
              <w:rPr>
                <w:rFonts w:cstheme="minorHAnsi"/>
                <w:bCs/>
                <w:sz w:val="16"/>
                <w:szCs w:val="16"/>
              </w:rPr>
            </w:pPr>
            <w:r w:rsidRPr="00EE2121">
              <w:rPr>
                <w:rFonts w:cstheme="minorHAnsi"/>
                <w:bCs/>
                <w:sz w:val="16"/>
                <w:szCs w:val="16"/>
              </w:rPr>
              <w:t>Ders Adı: İngilizce I</w:t>
            </w:r>
          </w:p>
          <w:p w14:paraId="1483DCAC" w14:textId="77777777" w:rsidR="00DC1898" w:rsidRPr="00EE2121" w:rsidRDefault="00DC1898" w:rsidP="00DC1898">
            <w:pPr>
              <w:rPr>
                <w:rFonts w:cstheme="minorHAnsi"/>
                <w:bCs/>
                <w:sz w:val="16"/>
                <w:szCs w:val="16"/>
              </w:rPr>
            </w:pPr>
            <w:r w:rsidRPr="00EE2121">
              <w:rPr>
                <w:rFonts w:cstheme="minorHAnsi"/>
                <w:bCs/>
                <w:sz w:val="16"/>
                <w:szCs w:val="16"/>
              </w:rPr>
              <w:t>(Uzaktan)</w:t>
            </w:r>
          </w:p>
          <w:p w14:paraId="5DBB1E49" w14:textId="21B57EB1" w:rsidR="00DC1898" w:rsidRPr="00EE2121" w:rsidRDefault="00DC1898" w:rsidP="00DC1898">
            <w:pPr>
              <w:rPr>
                <w:rFonts w:cstheme="minorHAnsi"/>
                <w:bCs/>
                <w:sz w:val="18"/>
                <w:szCs w:val="18"/>
              </w:rPr>
            </w:pPr>
            <w:r w:rsidRPr="00EE2121">
              <w:rPr>
                <w:rFonts w:cstheme="minorHAnsi"/>
                <w:bCs/>
                <w:sz w:val="16"/>
                <w:szCs w:val="16"/>
              </w:rPr>
              <w:t>Öğr. Gör. Pınar KAYA</w:t>
            </w:r>
          </w:p>
        </w:tc>
        <w:tc>
          <w:tcPr>
            <w:tcW w:w="3208" w:type="dxa"/>
            <w:shd w:val="clear" w:color="auto" w:fill="FFF2CC" w:themeFill="accent4" w:themeFillTint="33"/>
          </w:tcPr>
          <w:p w14:paraId="14198C05" w14:textId="77777777" w:rsidR="00DC1898" w:rsidRPr="002B052C" w:rsidRDefault="00DC1898" w:rsidP="00DC1898">
            <w:pPr>
              <w:rPr>
                <w:rFonts w:cstheme="minorHAnsi"/>
                <w:bCs/>
                <w:sz w:val="16"/>
                <w:szCs w:val="16"/>
              </w:rPr>
            </w:pPr>
            <w:r w:rsidRPr="002B052C">
              <w:rPr>
                <w:rFonts w:eastAsia="Calibri" w:cs="Times New Roman"/>
                <w:bCs/>
                <w:sz w:val="16"/>
                <w:szCs w:val="16"/>
              </w:rPr>
              <w:t xml:space="preserve">Ders Kodu: </w:t>
            </w:r>
            <w:r>
              <w:rPr>
                <w:rFonts w:eastAsia="Calibri" w:cs="Times New Roman"/>
                <w:bCs/>
                <w:sz w:val="16"/>
                <w:szCs w:val="16"/>
              </w:rPr>
              <w:t>MKT129</w:t>
            </w:r>
          </w:p>
          <w:p w14:paraId="331D5583" w14:textId="77777777" w:rsidR="00DC1898" w:rsidRDefault="00DC1898" w:rsidP="00DC1898">
            <w:pPr>
              <w:rPr>
                <w:rFonts w:cstheme="minorHAnsi"/>
                <w:bCs/>
                <w:sz w:val="16"/>
                <w:szCs w:val="16"/>
              </w:rPr>
            </w:pPr>
            <w:r w:rsidRPr="002B052C">
              <w:rPr>
                <w:rFonts w:cstheme="minorHAnsi"/>
                <w:bCs/>
                <w:sz w:val="16"/>
                <w:szCs w:val="16"/>
              </w:rPr>
              <w:t xml:space="preserve">Ders Adı: </w:t>
            </w:r>
            <w:r>
              <w:rPr>
                <w:rFonts w:cstheme="minorHAnsi"/>
                <w:bCs/>
                <w:sz w:val="16"/>
                <w:szCs w:val="16"/>
              </w:rPr>
              <w:t>Doğru Akım Devre Analizi</w:t>
            </w:r>
          </w:p>
          <w:p w14:paraId="07665730" w14:textId="77777777" w:rsidR="00DC1898" w:rsidRDefault="00DC1898" w:rsidP="00DC1898">
            <w:pPr>
              <w:rPr>
                <w:rFonts w:cstheme="minorHAnsi"/>
                <w:bCs/>
                <w:sz w:val="16"/>
                <w:szCs w:val="16"/>
              </w:rPr>
            </w:pPr>
            <w:r>
              <w:rPr>
                <w:rFonts w:cstheme="minorHAnsi"/>
                <w:bCs/>
                <w:sz w:val="16"/>
                <w:szCs w:val="16"/>
              </w:rPr>
              <w:t>Derslik: Z16</w:t>
            </w:r>
          </w:p>
          <w:p w14:paraId="7C2B82AF" w14:textId="77777777" w:rsidR="00DC1898" w:rsidRPr="002B052C" w:rsidRDefault="00DC1898" w:rsidP="00DC1898">
            <w:pPr>
              <w:rPr>
                <w:rFonts w:cstheme="minorHAnsi"/>
                <w:bCs/>
                <w:sz w:val="16"/>
                <w:szCs w:val="16"/>
              </w:rPr>
            </w:pPr>
            <w:r>
              <w:rPr>
                <w:rFonts w:cstheme="minorHAnsi"/>
                <w:bCs/>
                <w:sz w:val="16"/>
                <w:szCs w:val="16"/>
              </w:rPr>
              <w:t>Mezitli Kampüsü</w:t>
            </w:r>
          </w:p>
          <w:p w14:paraId="71885AA1" w14:textId="2C4160E5" w:rsidR="00DC1898" w:rsidRPr="00DA787E" w:rsidRDefault="00DC1898" w:rsidP="00DC1898">
            <w:pPr>
              <w:rPr>
                <w:rFonts w:cstheme="minorHAnsi"/>
                <w:bCs/>
                <w:sz w:val="18"/>
                <w:szCs w:val="18"/>
              </w:rPr>
            </w:pPr>
            <w:r w:rsidRPr="002B052C">
              <w:rPr>
                <w:rFonts w:cstheme="minorHAnsi"/>
                <w:bCs/>
                <w:sz w:val="16"/>
                <w:szCs w:val="16"/>
              </w:rPr>
              <w:t xml:space="preserve">Öğr. Gör. </w:t>
            </w:r>
            <w:r>
              <w:rPr>
                <w:rFonts w:cstheme="minorHAnsi"/>
                <w:bCs/>
                <w:sz w:val="16"/>
                <w:szCs w:val="16"/>
              </w:rPr>
              <w:t>Yusuf MURATOĞLU</w:t>
            </w:r>
          </w:p>
        </w:tc>
        <w:tc>
          <w:tcPr>
            <w:tcW w:w="2790" w:type="dxa"/>
            <w:shd w:val="clear" w:color="auto" w:fill="FFF2CC" w:themeFill="accent4" w:themeFillTint="33"/>
          </w:tcPr>
          <w:p w14:paraId="679F6AB7" w14:textId="77777777" w:rsidR="00DC1898" w:rsidRPr="00E167E8" w:rsidRDefault="00DC1898" w:rsidP="00DC1898">
            <w:pPr>
              <w:rPr>
                <w:rFonts w:cstheme="minorHAnsi"/>
                <w:bCs/>
                <w:sz w:val="16"/>
                <w:szCs w:val="16"/>
              </w:rPr>
            </w:pPr>
            <w:r w:rsidRPr="00E167E8">
              <w:rPr>
                <w:rFonts w:eastAsia="Calibri" w:cs="Times New Roman"/>
                <w:bCs/>
                <w:sz w:val="16"/>
                <w:szCs w:val="16"/>
              </w:rPr>
              <w:t>Ders Kodu: MKT133</w:t>
            </w:r>
          </w:p>
          <w:p w14:paraId="69CDCE76" w14:textId="77777777" w:rsidR="00DC1898" w:rsidRPr="00E167E8" w:rsidRDefault="00DC1898" w:rsidP="00DC1898">
            <w:pPr>
              <w:rPr>
                <w:rFonts w:cstheme="minorHAnsi"/>
                <w:bCs/>
                <w:sz w:val="16"/>
                <w:szCs w:val="16"/>
              </w:rPr>
            </w:pPr>
            <w:r w:rsidRPr="00E167E8">
              <w:rPr>
                <w:rFonts w:cstheme="minorHAnsi"/>
                <w:bCs/>
                <w:sz w:val="16"/>
                <w:szCs w:val="16"/>
              </w:rPr>
              <w:t>Ders Adı: Bilgisayar Destekli Çizim</w:t>
            </w:r>
          </w:p>
          <w:p w14:paraId="17768453" w14:textId="77777777" w:rsidR="00DC1898" w:rsidRPr="00E167E8" w:rsidRDefault="00DC1898" w:rsidP="00DC1898">
            <w:pPr>
              <w:rPr>
                <w:rFonts w:cstheme="minorHAnsi"/>
                <w:bCs/>
                <w:sz w:val="16"/>
                <w:szCs w:val="16"/>
              </w:rPr>
            </w:pPr>
            <w:r w:rsidRPr="00E167E8">
              <w:rPr>
                <w:rFonts w:cstheme="minorHAnsi"/>
                <w:bCs/>
                <w:sz w:val="16"/>
                <w:szCs w:val="16"/>
              </w:rPr>
              <w:t>Derslik: Bilgisayar Laboratuvarı</w:t>
            </w:r>
          </w:p>
          <w:p w14:paraId="38BF1681" w14:textId="77777777" w:rsidR="00DC1898" w:rsidRPr="00E167E8" w:rsidRDefault="00DC1898" w:rsidP="00DC1898">
            <w:pPr>
              <w:rPr>
                <w:rFonts w:cstheme="minorHAnsi"/>
                <w:bCs/>
                <w:sz w:val="16"/>
                <w:szCs w:val="16"/>
              </w:rPr>
            </w:pPr>
            <w:r w:rsidRPr="00E167E8">
              <w:rPr>
                <w:rFonts w:cstheme="minorHAnsi"/>
                <w:bCs/>
                <w:sz w:val="16"/>
                <w:szCs w:val="16"/>
              </w:rPr>
              <w:t>Mezitli Kampüsü</w:t>
            </w:r>
          </w:p>
          <w:p w14:paraId="7D34EDE5" w14:textId="15CF2F1A" w:rsidR="00DC1898" w:rsidRPr="00E167E8" w:rsidRDefault="00DC1898" w:rsidP="00DC1898">
            <w:pPr>
              <w:rPr>
                <w:rFonts w:cstheme="minorHAnsi"/>
                <w:bCs/>
                <w:sz w:val="18"/>
                <w:szCs w:val="18"/>
              </w:rPr>
            </w:pPr>
            <w:r w:rsidRPr="00E167E8">
              <w:rPr>
                <w:rFonts w:cstheme="minorHAnsi"/>
                <w:bCs/>
                <w:sz w:val="16"/>
                <w:szCs w:val="16"/>
              </w:rPr>
              <w:t>Öğr. Gör. Özge VİLLİ</w:t>
            </w:r>
          </w:p>
        </w:tc>
        <w:tc>
          <w:tcPr>
            <w:tcW w:w="2835" w:type="dxa"/>
            <w:shd w:val="clear" w:color="auto" w:fill="FFF2CC" w:themeFill="accent4" w:themeFillTint="33"/>
          </w:tcPr>
          <w:p w14:paraId="329B7E0C" w14:textId="77777777" w:rsidR="00DC1898" w:rsidRPr="00E167E8" w:rsidRDefault="00DC1898" w:rsidP="00DC1898">
            <w:pPr>
              <w:rPr>
                <w:rFonts w:cstheme="minorHAnsi"/>
                <w:bCs/>
                <w:sz w:val="16"/>
                <w:szCs w:val="16"/>
              </w:rPr>
            </w:pPr>
            <w:r w:rsidRPr="00E167E8">
              <w:rPr>
                <w:rFonts w:eastAsia="Calibri" w:cs="Times New Roman"/>
                <w:bCs/>
                <w:sz w:val="16"/>
                <w:szCs w:val="16"/>
              </w:rPr>
              <w:t>Ders Kodu: MKT133</w:t>
            </w:r>
          </w:p>
          <w:p w14:paraId="123F5FEA" w14:textId="77777777" w:rsidR="00DC1898" w:rsidRPr="00E167E8" w:rsidRDefault="00DC1898" w:rsidP="00DC1898">
            <w:pPr>
              <w:rPr>
                <w:rFonts w:cstheme="minorHAnsi"/>
                <w:bCs/>
                <w:sz w:val="16"/>
                <w:szCs w:val="16"/>
              </w:rPr>
            </w:pPr>
            <w:r w:rsidRPr="00E167E8">
              <w:rPr>
                <w:rFonts w:cstheme="minorHAnsi"/>
                <w:bCs/>
                <w:sz w:val="16"/>
                <w:szCs w:val="16"/>
              </w:rPr>
              <w:t>Ders Adı: Bilgisayar Destekli Çizim</w:t>
            </w:r>
          </w:p>
          <w:p w14:paraId="244F4769" w14:textId="77777777" w:rsidR="00DC1898" w:rsidRPr="00E167E8" w:rsidRDefault="00DC1898" w:rsidP="00DC1898">
            <w:pPr>
              <w:rPr>
                <w:rFonts w:cstheme="minorHAnsi"/>
                <w:bCs/>
                <w:sz w:val="16"/>
                <w:szCs w:val="16"/>
              </w:rPr>
            </w:pPr>
            <w:r w:rsidRPr="00E167E8">
              <w:rPr>
                <w:rFonts w:cstheme="minorHAnsi"/>
                <w:bCs/>
                <w:sz w:val="16"/>
                <w:szCs w:val="16"/>
              </w:rPr>
              <w:t>Derslik: Bilgisayar Laboratuvarı</w:t>
            </w:r>
          </w:p>
          <w:p w14:paraId="107351DA" w14:textId="77777777" w:rsidR="00DC1898" w:rsidRPr="00E167E8" w:rsidRDefault="00DC1898" w:rsidP="00DC1898">
            <w:pPr>
              <w:rPr>
                <w:rFonts w:cstheme="minorHAnsi"/>
                <w:bCs/>
                <w:sz w:val="16"/>
                <w:szCs w:val="16"/>
              </w:rPr>
            </w:pPr>
            <w:r w:rsidRPr="00E167E8">
              <w:rPr>
                <w:rFonts w:cstheme="minorHAnsi"/>
                <w:bCs/>
                <w:sz w:val="16"/>
                <w:szCs w:val="16"/>
              </w:rPr>
              <w:t>Mezitli Kampüsü</w:t>
            </w:r>
          </w:p>
          <w:p w14:paraId="72977302" w14:textId="3317CF58" w:rsidR="00DC1898" w:rsidRPr="006B7EBE" w:rsidRDefault="00DC1898" w:rsidP="00DC1898">
            <w:pPr>
              <w:rPr>
                <w:rFonts w:cstheme="minorHAnsi"/>
                <w:color w:val="FF0000"/>
                <w:sz w:val="18"/>
                <w:szCs w:val="18"/>
              </w:rPr>
            </w:pPr>
            <w:r w:rsidRPr="00E167E8">
              <w:rPr>
                <w:rFonts w:cstheme="minorHAnsi"/>
                <w:bCs/>
                <w:sz w:val="16"/>
                <w:szCs w:val="16"/>
              </w:rPr>
              <w:t>Öğr. Gör. Özge VİLLİ</w:t>
            </w:r>
          </w:p>
        </w:tc>
      </w:tr>
      <w:tr w:rsidR="00DC1898" w:rsidRPr="00004265" w14:paraId="762AD168" w14:textId="77777777" w:rsidTr="008E7585">
        <w:trPr>
          <w:trHeight w:val="651"/>
        </w:trPr>
        <w:tc>
          <w:tcPr>
            <w:tcW w:w="973" w:type="dxa"/>
            <w:shd w:val="clear" w:color="auto" w:fill="BF8F00" w:themeFill="accent4" w:themeFillShade="BF"/>
          </w:tcPr>
          <w:p w14:paraId="7C45F86A" w14:textId="77777777" w:rsidR="00DC1898" w:rsidRPr="00004265" w:rsidRDefault="00DC1898" w:rsidP="00DC1898">
            <w:pPr>
              <w:rPr>
                <w:rFonts w:cstheme="minorHAnsi"/>
                <w:sz w:val="18"/>
                <w:szCs w:val="18"/>
              </w:rPr>
            </w:pPr>
            <w:r w:rsidRPr="00004265">
              <w:rPr>
                <w:rFonts w:cstheme="minorHAnsi"/>
                <w:sz w:val="18"/>
                <w:szCs w:val="18"/>
              </w:rPr>
              <w:t>11.10 – 12.00</w:t>
            </w:r>
          </w:p>
        </w:tc>
        <w:tc>
          <w:tcPr>
            <w:tcW w:w="2991" w:type="dxa"/>
            <w:shd w:val="clear" w:color="auto" w:fill="DEEAF6" w:themeFill="accent1" w:themeFillTint="33"/>
          </w:tcPr>
          <w:p w14:paraId="34227244" w14:textId="77777777" w:rsidR="00DC1898" w:rsidRPr="00BA22B8" w:rsidRDefault="00DC1898" w:rsidP="00DC1898">
            <w:pPr>
              <w:rPr>
                <w:rFonts w:cstheme="minorHAnsi"/>
                <w:bCs/>
                <w:sz w:val="16"/>
                <w:szCs w:val="16"/>
              </w:rPr>
            </w:pPr>
            <w:r w:rsidRPr="00BA22B8">
              <w:rPr>
                <w:rFonts w:eastAsia="Calibri" w:cs="Times New Roman"/>
                <w:bCs/>
                <w:sz w:val="16"/>
                <w:szCs w:val="16"/>
              </w:rPr>
              <w:t>Ders Kodu: MKT127</w:t>
            </w:r>
          </w:p>
          <w:p w14:paraId="28867059" w14:textId="77777777" w:rsidR="00DC1898" w:rsidRPr="00BA22B8" w:rsidRDefault="00DC1898" w:rsidP="00DC1898">
            <w:pPr>
              <w:rPr>
                <w:rFonts w:cstheme="minorHAnsi"/>
                <w:bCs/>
                <w:sz w:val="16"/>
                <w:szCs w:val="16"/>
              </w:rPr>
            </w:pPr>
            <w:r w:rsidRPr="00BA22B8">
              <w:rPr>
                <w:rFonts w:cstheme="minorHAnsi"/>
                <w:bCs/>
                <w:sz w:val="16"/>
                <w:szCs w:val="16"/>
              </w:rPr>
              <w:t>Ders Adı: Algoritma ve Programlamaya Giriş</w:t>
            </w:r>
          </w:p>
          <w:p w14:paraId="4890D169" w14:textId="77777777" w:rsidR="00DC1898" w:rsidRPr="00BA22B8" w:rsidRDefault="00DC1898" w:rsidP="00DC1898">
            <w:pPr>
              <w:rPr>
                <w:rFonts w:cstheme="minorHAnsi"/>
                <w:bCs/>
                <w:sz w:val="16"/>
                <w:szCs w:val="16"/>
              </w:rPr>
            </w:pPr>
            <w:r w:rsidRPr="00BA22B8">
              <w:rPr>
                <w:rFonts w:cstheme="minorHAnsi"/>
                <w:bCs/>
                <w:sz w:val="16"/>
                <w:szCs w:val="16"/>
              </w:rPr>
              <w:t>Derslik: Bilgisayar Laboratuvarı</w:t>
            </w:r>
          </w:p>
          <w:p w14:paraId="76BE8321" w14:textId="77777777" w:rsidR="00DC1898" w:rsidRPr="00BA22B8" w:rsidRDefault="00DC1898" w:rsidP="00DC1898">
            <w:pPr>
              <w:rPr>
                <w:rFonts w:cstheme="minorHAnsi"/>
                <w:bCs/>
                <w:sz w:val="16"/>
                <w:szCs w:val="16"/>
              </w:rPr>
            </w:pPr>
            <w:r w:rsidRPr="00BA22B8">
              <w:rPr>
                <w:rFonts w:cstheme="minorHAnsi"/>
                <w:bCs/>
                <w:sz w:val="16"/>
                <w:szCs w:val="16"/>
              </w:rPr>
              <w:t>Mezitli Kampüsü</w:t>
            </w:r>
          </w:p>
          <w:p w14:paraId="2357F28C" w14:textId="05B98EF7" w:rsidR="00DC1898" w:rsidRPr="00EE2121" w:rsidRDefault="00DC1898" w:rsidP="00DC1898">
            <w:pPr>
              <w:rPr>
                <w:rFonts w:cstheme="minorHAnsi"/>
                <w:sz w:val="18"/>
                <w:szCs w:val="18"/>
              </w:rPr>
            </w:pPr>
            <w:r w:rsidRPr="00BA22B8">
              <w:rPr>
                <w:rFonts w:cstheme="minorHAnsi"/>
                <w:bCs/>
                <w:sz w:val="16"/>
                <w:szCs w:val="16"/>
              </w:rPr>
              <w:t>Öğr. Gör. Özer TANRIVERDİ</w:t>
            </w:r>
          </w:p>
        </w:tc>
        <w:tc>
          <w:tcPr>
            <w:tcW w:w="2447" w:type="dxa"/>
            <w:shd w:val="clear" w:color="auto" w:fill="DEEAF6" w:themeFill="accent1" w:themeFillTint="33"/>
          </w:tcPr>
          <w:p w14:paraId="4ACA00DD" w14:textId="77777777" w:rsidR="00DC1898" w:rsidRPr="00EE2121" w:rsidRDefault="00DC1898" w:rsidP="00DC1898">
            <w:pPr>
              <w:rPr>
                <w:rFonts w:cstheme="minorHAnsi"/>
                <w:bCs/>
                <w:sz w:val="16"/>
                <w:szCs w:val="16"/>
              </w:rPr>
            </w:pPr>
            <w:r w:rsidRPr="00EE2121">
              <w:rPr>
                <w:rFonts w:eastAsia="Calibri" w:cs="Times New Roman"/>
                <w:bCs/>
                <w:sz w:val="16"/>
                <w:szCs w:val="16"/>
              </w:rPr>
              <w:t>Ders Kodu: ING 101</w:t>
            </w:r>
          </w:p>
          <w:p w14:paraId="428FF517" w14:textId="77777777" w:rsidR="00DC1898" w:rsidRPr="00EE2121" w:rsidRDefault="00DC1898" w:rsidP="00DC1898">
            <w:pPr>
              <w:rPr>
                <w:rFonts w:cstheme="minorHAnsi"/>
                <w:bCs/>
                <w:sz w:val="16"/>
                <w:szCs w:val="16"/>
              </w:rPr>
            </w:pPr>
            <w:r w:rsidRPr="00EE2121">
              <w:rPr>
                <w:rFonts w:cstheme="minorHAnsi"/>
                <w:bCs/>
                <w:sz w:val="16"/>
                <w:szCs w:val="16"/>
              </w:rPr>
              <w:t>Ders Adı: İngilizce I</w:t>
            </w:r>
          </w:p>
          <w:p w14:paraId="27BA4A93" w14:textId="77777777" w:rsidR="00DC1898" w:rsidRPr="00EE2121" w:rsidRDefault="00DC1898" w:rsidP="00DC1898">
            <w:pPr>
              <w:rPr>
                <w:rFonts w:cstheme="minorHAnsi"/>
                <w:bCs/>
                <w:sz w:val="16"/>
                <w:szCs w:val="16"/>
              </w:rPr>
            </w:pPr>
            <w:r w:rsidRPr="00EE2121">
              <w:rPr>
                <w:rFonts w:cstheme="minorHAnsi"/>
                <w:bCs/>
                <w:sz w:val="16"/>
                <w:szCs w:val="16"/>
              </w:rPr>
              <w:t>(Uzaktan)</w:t>
            </w:r>
          </w:p>
          <w:p w14:paraId="56E43241" w14:textId="30CBAD5D" w:rsidR="00DC1898" w:rsidRPr="00EE2121" w:rsidRDefault="00DC1898" w:rsidP="00DC1898">
            <w:pPr>
              <w:rPr>
                <w:rFonts w:cstheme="minorHAnsi"/>
                <w:bCs/>
                <w:sz w:val="18"/>
                <w:szCs w:val="18"/>
              </w:rPr>
            </w:pPr>
            <w:r w:rsidRPr="00EE2121">
              <w:rPr>
                <w:rFonts w:cstheme="minorHAnsi"/>
                <w:bCs/>
                <w:sz w:val="16"/>
                <w:szCs w:val="16"/>
              </w:rPr>
              <w:t>Öğr. Gör. Pınar KAYA</w:t>
            </w:r>
          </w:p>
        </w:tc>
        <w:tc>
          <w:tcPr>
            <w:tcW w:w="3208" w:type="dxa"/>
            <w:shd w:val="clear" w:color="auto" w:fill="DEEAF6" w:themeFill="accent1" w:themeFillTint="33"/>
          </w:tcPr>
          <w:p w14:paraId="632F0BA1" w14:textId="77777777" w:rsidR="00DC1898" w:rsidRPr="002B052C" w:rsidRDefault="00DC1898" w:rsidP="00DC1898">
            <w:pPr>
              <w:rPr>
                <w:rFonts w:cstheme="minorHAnsi"/>
                <w:bCs/>
                <w:sz w:val="16"/>
                <w:szCs w:val="16"/>
              </w:rPr>
            </w:pPr>
            <w:r w:rsidRPr="002B052C">
              <w:rPr>
                <w:rFonts w:eastAsia="Calibri" w:cs="Times New Roman"/>
                <w:bCs/>
                <w:sz w:val="16"/>
                <w:szCs w:val="16"/>
              </w:rPr>
              <w:t xml:space="preserve">Ders Kodu: </w:t>
            </w:r>
            <w:r>
              <w:rPr>
                <w:rFonts w:eastAsia="Calibri" w:cs="Times New Roman"/>
                <w:bCs/>
                <w:sz w:val="16"/>
                <w:szCs w:val="16"/>
              </w:rPr>
              <w:t>MKT129</w:t>
            </w:r>
          </w:p>
          <w:p w14:paraId="1EDE028C" w14:textId="77777777" w:rsidR="00DC1898" w:rsidRDefault="00DC1898" w:rsidP="00DC1898">
            <w:pPr>
              <w:rPr>
                <w:rFonts w:cstheme="minorHAnsi"/>
                <w:bCs/>
                <w:sz w:val="16"/>
                <w:szCs w:val="16"/>
              </w:rPr>
            </w:pPr>
            <w:r w:rsidRPr="002B052C">
              <w:rPr>
                <w:rFonts w:cstheme="minorHAnsi"/>
                <w:bCs/>
                <w:sz w:val="16"/>
                <w:szCs w:val="16"/>
              </w:rPr>
              <w:t xml:space="preserve">Ders Adı: </w:t>
            </w:r>
            <w:r>
              <w:rPr>
                <w:rFonts w:cstheme="minorHAnsi"/>
                <w:bCs/>
                <w:sz w:val="16"/>
                <w:szCs w:val="16"/>
              </w:rPr>
              <w:t>Doğru Akım Devre Analizi</w:t>
            </w:r>
          </w:p>
          <w:p w14:paraId="46146D48" w14:textId="77777777" w:rsidR="00DC1898" w:rsidRDefault="00DC1898" w:rsidP="00DC1898">
            <w:pPr>
              <w:rPr>
                <w:rFonts w:cstheme="minorHAnsi"/>
                <w:bCs/>
                <w:sz w:val="16"/>
                <w:szCs w:val="16"/>
              </w:rPr>
            </w:pPr>
            <w:r>
              <w:rPr>
                <w:rFonts w:cstheme="minorHAnsi"/>
                <w:bCs/>
                <w:sz w:val="16"/>
                <w:szCs w:val="16"/>
              </w:rPr>
              <w:t>Derslik: Z16</w:t>
            </w:r>
          </w:p>
          <w:p w14:paraId="18B13462" w14:textId="77777777" w:rsidR="00DC1898" w:rsidRPr="002B052C" w:rsidRDefault="00DC1898" w:rsidP="00DC1898">
            <w:pPr>
              <w:rPr>
                <w:rFonts w:cstheme="minorHAnsi"/>
                <w:bCs/>
                <w:sz w:val="16"/>
                <w:szCs w:val="16"/>
              </w:rPr>
            </w:pPr>
            <w:r>
              <w:rPr>
                <w:rFonts w:cstheme="minorHAnsi"/>
                <w:bCs/>
                <w:sz w:val="16"/>
                <w:szCs w:val="16"/>
              </w:rPr>
              <w:t>Mezitli Kampüsü</w:t>
            </w:r>
          </w:p>
          <w:p w14:paraId="115B4EAB" w14:textId="6133432E" w:rsidR="00DC1898" w:rsidRPr="00DA787E" w:rsidRDefault="00DC1898" w:rsidP="00DC1898">
            <w:pPr>
              <w:rPr>
                <w:rFonts w:cstheme="minorHAnsi"/>
                <w:bCs/>
                <w:sz w:val="18"/>
                <w:szCs w:val="18"/>
              </w:rPr>
            </w:pPr>
            <w:r w:rsidRPr="002B052C">
              <w:rPr>
                <w:rFonts w:cstheme="minorHAnsi"/>
                <w:bCs/>
                <w:sz w:val="16"/>
                <w:szCs w:val="16"/>
              </w:rPr>
              <w:t xml:space="preserve">Öğr. Gör. </w:t>
            </w:r>
            <w:r>
              <w:rPr>
                <w:rFonts w:cstheme="minorHAnsi"/>
                <w:bCs/>
                <w:sz w:val="16"/>
                <w:szCs w:val="16"/>
              </w:rPr>
              <w:t>Yusuf MURATOĞLU</w:t>
            </w:r>
          </w:p>
        </w:tc>
        <w:tc>
          <w:tcPr>
            <w:tcW w:w="2790" w:type="dxa"/>
            <w:shd w:val="clear" w:color="auto" w:fill="DEEAF6" w:themeFill="accent1" w:themeFillTint="33"/>
          </w:tcPr>
          <w:p w14:paraId="484EC2ED" w14:textId="77777777" w:rsidR="00DC1898" w:rsidRPr="00E167E8" w:rsidRDefault="00DC1898" w:rsidP="00DC1898">
            <w:pPr>
              <w:rPr>
                <w:rFonts w:cstheme="minorHAnsi"/>
                <w:bCs/>
                <w:sz w:val="16"/>
                <w:szCs w:val="16"/>
              </w:rPr>
            </w:pPr>
            <w:r w:rsidRPr="00E167E8">
              <w:rPr>
                <w:rFonts w:eastAsia="Calibri" w:cs="Times New Roman"/>
                <w:bCs/>
                <w:sz w:val="16"/>
                <w:szCs w:val="16"/>
              </w:rPr>
              <w:t>Ders Kodu: MKT133</w:t>
            </w:r>
          </w:p>
          <w:p w14:paraId="1098C6B5" w14:textId="77777777" w:rsidR="00DC1898" w:rsidRPr="00E167E8" w:rsidRDefault="00DC1898" w:rsidP="00DC1898">
            <w:pPr>
              <w:rPr>
                <w:rFonts w:cstheme="minorHAnsi"/>
                <w:bCs/>
                <w:sz w:val="16"/>
                <w:szCs w:val="16"/>
              </w:rPr>
            </w:pPr>
            <w:r w:rsidRPr="00E167E8">
              <w:rPr>
                <w:rFonts w:cstheme="minorHAnsi"/>
                <w:bCs/>
                <w:sz w:val="16"/>
                <w:szCs w:val="16"/>
              </w:rPr>
              <w:t>Ders Adı: Bilgisayar Destekli Çizim</w:t>
            </w:r>
          </w:p>
          <w:p w14:paraId="500BC19B" w14:textId="77777777" w:rsidR="00DC1898" w:rsidRPr="00E167E8" w:rsidRDefault="00DC1898" w:rsidP="00DC1898">
            <w:pPr>
              <w:rPr>
                <w:rFonts w:cstheme="minorHAnsi"/>
                <w:bCs/>
                <w:sz w:val="16"/>
                <w:szCs w:val="16"/>
              </w:rPr>
            </w:pPr>
            <w:r w:rsidRPr="00E167E8">
              <w:rPr>
                <w:rFonts w:cstheme="minorHAnsi"/>
                <w:bCs/>
                <w:sz w:val="16"/>
                <w:szCs w:val="16"/>
              </w:rPr>
              <w:t>Derslik: Bilgisayar Laboratuvarı</w:t>
            </w:r>
          </w:p>
          <w:p w14:paraId="6E0F2575" w14:textId="77777777" w:rsidR="00DC1898" w:rsidRPr="00E167E8" w:rsidRDefault="00DC1898" w:rsidP="00DC1898">
            <w:pPr>
              <w:rPr>
                <w:rFonts w:cstheme="minorHAnsi"/>
                <w:bCs/>
                <w:sz w:val="16"/>
                <w:szCs w:val="16"/>
              </w:rPr>
            </w:pPr>
            <w:r w:rsidRPr="00E167E8">
              <w:rPr>
                <w:rFonts w:cstheme="minorHAnsi"/>
                <w:bCs/>
                <w:sz w:val="16"/>
                <w:szCs w:val="16"/>
              </w:rPr>
              <w:t>Mezitli Kampüsü</w:t>
            </w:r>
          </w:p>
          <w:p w14:paraId="407A7F0E" w14:textId="561CE4A6" w:rsidR="00DC1898" w:rsidRPr="00E167E8" w:rsidRDefault="00DC1898" w:rsidP="00DC1898">
            <w:pPr>
              <w:rPr>
                <w:rFonts w:cstheme="minorHAnsi"/>
                <w:bCs/>
                <w:sz w:val="18"/>
                <w:szCs w:val="18"/>
              </w:rPr>
            </w:pPr>
            <w:r w:rsidRPr="00E167E8">
              <w:rPr>
                <w:rFonts w:cstheme="minorHAnsi"/>
                <w:bCs/>
                <w:sz w:val="16"/>
                <w:szCs w:val="16"/>
              </w:rPr>
              <w:t>Öğr. Gör. Özge VİLLİ</w:t>
            </w:r>
          </w:p>
        </w:tc>
        <w:tc>
          <w:tcPr>
            <w:tcW w:w="2835" w:type="dxa"/>
            <w:shd w:val="clear" w:color="auto" w:fill="DEEAF6" w:themeFill="accent1" w:themeFillTint="33"/>
          </w:tcPr>
          <w:p w14:paraId="2620D03F" w14:textId="704CDD92" w:rsidR="00DC1898" w:rsidRPr="008773AB" w:rsidRDefault="00DC1898" w:rsidP="00DC1898">
            <w:pPr>
              <w:rPr>
                <w:rFonts w:cstheme="minorHAnsi"/>
                <w:bCs/>
                <w:sz w:val="16"/>
                <w:szCs w:val="16"/>
              </w:rPr>
            </w:pPr>
            <w:r w:rsidRPr="008773AB">
              <w:rPr>
                <w:rFonts w:eastAsia="Calibri" w:cs="Times New Roman"/>
                <w:bCs/>
                <w:sz w:val="16"/>
                <w:szCs w:val="16"/>
              </w:rPr>
              <w:t>Ders Kodu: KRY101</w:t>
            </w:r>
          </w:p>
          <w:p w14:paraId="53E1D75A" w14:textId="083478FC" w:rsidR="00DC1898" w:rsidRPr="008773AB" w:rsidRDefault="00DC1898" w:rsidP="00DC1898">
            <w:pPr>
              <w:rPr>
                <w:rFonts w:cstheme="minorHAnsi"/>
                <w:bCs/>
                <w:sz w:val="16"/>
                <w:szCs w:val="16"/>
              </w:rPr>
            </w:pPr>
            <w:r w:rsidRPr="008773AB">
              <w:rPr>
                <w:rFonts w:cstheme="minorHAnsi"/>
                <w:bCs/>
                <w:sz w:val="16"/>
                <w:szCs w:val="16"/>
              </w:rPr>
              <w:t>Ders Adı: Kariyer Planlama</w:t>
            </w:r>
          </w:p>
          <w:p w14:paraId="1A0F8911" w14:textId="526A1303" w:rsidR="00DC1898" w:rsidRPr="008773AB" w:rsidRDefault="00DC1898" w:rsidP="00DC1898">
            <w:pPr>
              <w:rPr>
                <w:rFonts w:cstheme="minorHAnsi"/>
                <w:bCs/>
                <w:sz w:val="16"/>
                <w:szCs w:val="16"/>
              </w:rPr>
            </w:pPr>
            <w:r w:rsidRPr="008773AB">
              <w:rPr>
                <w:rFonts w:cstheme="minorHAnsi"/>
                <w:bCs/>
                <w:sz w:val="16"/>
                <w:szCs w:val="16"/>
              </w:rPr>
              <w:t>Derslik: 118</w:t>
            </w:r>
          </w:p>
          <w:p w14:paraId="6109FDD5" w14:textId="77777777" w:rsidR="00DC1898" w:rsidRPr="008773AB" w:rsidRDefault="00DC1898" w:rsidP="00DC1898">
            <w:pPr>
              <w:rPr>
                <w:rFonts w:cstheme="minorHAnsi"/>
                <w:bCs/>
                <w:sz w:val="16"/>
                <w:szCs w:val="16"/>
              </w:rPr>
            </w:pPr>
            <w:r w:rsidRPr="008773AB">
              <w:rPr>
                <w:rFonts w:cstheme="minorHAnsi"/>
                <w:bCs/>
                <w:sz w:val="16"/>
                <w:szCs w:val="16"/>
              </w:rPr>
              <w:t>Mezitli Kampüsü</w:t>
            </w:r>
          </w:p>
          <w:p w14:paraId="1BD5A9CB" w14:textId="77777777" w:rsidR="00DC1898" w:rsidRPr="008773AB" w:rsidRDefault="00DC1898" w:rsidP="00DC1898">
            <w:pPr>
              <w:rPr>
                <w:rFonts w:cstheme="minorHAnsi"/>
                <w:bCs/>
                <w:sz w:val="16"/>
                <w:szCs w:val="16"/>
              </w:rPr>
            </w:pPr>
            <w:r w:rsidRPr="008773AB">
              <w:rPr>
                <w:rFonts w:cstheme="minorHAnsi"/>
                <w:bCs/>
                <w:sz w:val="16"/>
                <w:szCs w:val="16"/>
              </w:rPr>
              <w:t>Öğr. Gör. Edlan BOSTANCI</w:t>
            </w:r>
          </w:p>
          <w:p w14:paraId="3669067E" w14:textId="5337B989" w:rsidR="00DC1898" w:rsidRPr="006B7EBE" w:rsidRDefault="00DC1898" w:rsidP="00DC1898">
            <w:pPr>
              <w:rPr>
                <w:rFonts w:cstheme="minorHAnsi"/>
                <w:color w:val="FF0000"/>
                <w:sz w:val="18"/>
                <w:szCs w:val="18"/>
              </w:rPr>
            </w:pPr>
          </w:p>
        </w:tc>
      </w:tr>
      <w:tr w:rsidR="00DC1898" w:rsidRPr="00004265" w14:paraId="064A478A" w14:textId="77777777" w:rsidTr="00360EA2">
        <w:trPr>
          <w:trHeight w:val="188"/>
        </w:trPr>
        <w:tc>
          <w:tcPr>
            <w:tcW w:w="15244" w:type="dxa"/>
            <w:gridSpan w:val="6"/>
            <w:shd w:val="clear" w:color="auto" w:fill="BF8F00" w:themeFill="accent4" w:themeFillShade="BF"/>
          </w:tcPr>
          <w:p w14:paraId="63B0877A" w14:textId="77777777" w:rsidR="00DC1898" w:rsidRPr="00557C02" w:rsidRDefault="00DC1898" w:rsidP="00DC1898">
            <w:pPr>
              <w:jc w:val="center"/>
              <w:rPr>
                <w:rFonts w:cstheme="minorHAnsi"/>
                <w:b/>
                <w:sz w:val="18"/>
                <w:szCs w:val="18"/>
              </w:rPr>
            </w:pPr>
            <w:r w:rsidRPr="00557C02">
              <w:rPr>
                <w:rFonts w:cstheme="minorHAnsi"/>
                <w:b/>
                <w:sz w:val="18"/>
                <w:szCs w:val="18"/>
              </w:rPr>
              <w:t>12.00 – 13.00 ÖĞLE ARASI</w:t>
            </w:r>
          </w:p>
        </w:tc>
      </w:tr>
      <w:tr w:rsidR="00DC1898" w:rsidRPr="00004265" w14:paraId="08F86C5A" w14:textId="77777777" w:rsidTr="008E7585">
        <w:trPr>
          <w:trHeight w:val="891"/>
        </w:trPr>
        <w:tc>
          <w:tcPr>
            <w:tcW w:w="973" w:type="dxa"/>
            <w:shd w:val="clear" w:color="auto" w:fill="BF8F00" w:themeFill="accent4" w:themeFillShade="BF"/>
          </w:tcPr>
          <w:p w14:paraId="6AA7220B" w14:textId="77777777" w:rsidR="00DC1898" w:rsidRPr="00004265" w:rsidRDefault="00DC1898" w:rsidP="00DC1898">
            <w:pPr>
              <w:rPr>
                <w:rFonts w:cstheme="minorHAnsi"/>
                <w:sz w:val="18"/>
                <w:szCs w:val="18"/>
              </w:rPr>
            </w:pPr>
            <w:r w:rsidRPr="00004265">
              <w:rPr>
                <w:rFonts w:cstheme="minorHAnsi"/>
                <w:sz w:val="18"/>
                <w:szCs w:val="18"/>
              </w:rPr>
              <w:t>13.10 – 14.00</w:t>
            </w:r>
          </w:p>
        </w:tc>
        <w:tc>
          <w:tcPr>
            <w:tcW w:w="2991" w:type="dxa"/>
            <w:shd w:val="clear" w:color="auto" w:fill="DEEAF6" w:themeFill="accent1" w:themeFillTint="33"/>
          </w:tcPr>
          <w:p w14:paraId="1955B62C" w14:textId="77777777" w:rsidR="00DC1898" w:rsidRPr="00EE2121" w:rsidRDefault="00DC1898" w:rsidP="00DC1898">
            <w:pPr>
              <w:rPr>
                <w:rFonts w:cstheme="minorHAnsi"/>
                <w:bCs/>
                <w:sz w:val="16"/>
                <w:szCs w:val="16"/>
              </w:rPr>
            </w:pPr>
            <w:r w:rsidRPr="00EE2121">
              <w:rPr>
                <w:rFonts w:eastAsia="Calibri" w:cs="Times New Roman"/>
                <w:bCs/>
                <w:sz w:val="16"/>
                <w:szCs w:val="16"/>
              </w:rPr>
              <w:t>Ders Kodu: TD101</w:t>
            </w:r>
          </w:p>
          <w:p w14:paraId="083A7FF1" w14:textId="77777777" w:rsidR="00DC1898" w:rsidRPr="00EE2121" w:rsidRDefault="00DC1898" w:rsidP="00DC1898">
            <w:pPr>
              <w:rPr>
                <w:rFonts w:cstheme="minorHAnsi"/>
                <w:bCs/>
                <w:sz w:val="16"/>
                <w:szCs w:val="16"/>
              </w:rPr>
            </w:pPr>
            <w:r w:rsidRPr="00EE2121">
              <w:rPr>
                <w:rFonts w:cstheme="minorHAnsi"/>
                <w:bCs/>
                <w:sz w:val="16"/>
                <w:szCs w:val="16"/>
              </w:rPr>
              <w:t>Ders Adı: Türk Dili ve Edebiyatı I</w:t>
            </w:r>
          </w:p>
          <w:p w14:paraId="474AFEBE" w14:textId="77777777" w:rsidR="00DC1898" w:rsidRPr="00EE2121" w:rsidRDefault="00DC1898" w:rsidP="00DC1898">
            <w:pPr>
              <w:rPr>
                <w:rFonts w:cstheme="minorHAnsi"/>
                <w:bCs/>
                <w:sz w:val="16"/>
                <w:szCs w:val="16"/>
              </w:rPr>
            </w:pPr>
            <w:r w:rsidRPr="00EE2121">
              <w:rPr>
                <w:rFonts w:cstheme="minorHAnsi"/>
                <w:bCs/>
                <w:sz w:val="16"/>
                <w:szCs w:val="16"/>
              </w:rPr>
              <w:t>(Uzaktan)</w:t>
            </w:r>
          </w:p>
          <w:p w14:paraId="231B8FB9" w14:textId="77777777" w:rsidR="00DC1898" w:rsidRPr="00EE2121" w:rsidRDefault="00DC1898" w:rsidP="00DC1898">
            <w:pPr>
              <w:rPr>
                <w:rFonts w:cstheme="minorHAnsi"/>
                <w:bCs/>
                <w:sz w:val="16"/>
                <w:szCs w:val="16"/>
              </w:rPr>
            </w:pPr>
            <w:r w:rsidRPr="00EE2121">
              <w:rPr>
                <w:rFonts w:cstheme="minorHAnsi"/>
                <w:bCs/>
                <w:sz w:val="16"/>
                <w:szCs w:val="16"/>
              </w:rPr>
              <w:t>Öğr. Gör. Nevzat EROL</w:t>
            </w:r>
          </w:p>
          <w:p w14:paraId="50ABDF07" w14:textId="7198F587" w:rsidR="00DC1898" w:rsidRPr="00EE2121" w:rsidRDefault="00DC1898" w:rsidP="00DC1898">
            <w:pPr>
              <w:rPr>
                <w:rFonts w:cstheme="minorHAnsi"/>
                <w:bCs/>
                <w:sz w:val="16"/>
                <w:szCs w:val="18"/>
              </w:rPr>
            </w:pPr>
          </w:p>
        </w:tc>
        <w:tc>
          <w:tcPr>
            <w:tcW w:w="2447" w:type="dxa"/>
            <w:shd w:val="clear" w:color="auto" w:fill="DEEAF6" w:themeFill="accent1" w:themeFillTint="33"/>
          </w:tcPr>
          <w:p w14:paraId="09E2E10B" w14:textId="7639C874" w:rsidR="00DC1898" w:rsidRPr="00DA787E" w:rsidRDefault="00DC1898" w:rsidP="00DC1898">
            <w:pPr>
              <w:rPr>
                <w:rFonts w:cstheme="minorHAnsi"/>
                <w:bCs/>
                <w:sz w:val="18"/>
                <w:szCs w:val="18"/>
              </w:rPr>
            </w:pPr>
          </w:p>
        </w:tc>
        <w:tc>
          <w:tcPr>
            <w:tcW w:w="3208" w:type="dxa"/>
            <w:shd w:val="clear" w:color="auto" w:fill="DEEAF6" w:themeFill="accent1" w:themeFillTint="33"/>
          </w:tcPr>
          <w:p w14:paraId="46918DF1" w14:textId="77777777" w:rsidR="00DC1898" w:rsidRPr="002B052C" w:rsidRDefault="00DC1898" w:rsidP="00DC1898">
            <w:pPr>
              <w:rPr>
                <w:rFonts w:cstheme="minorHAnsi"/>
                <w:bCs/>
                <w:sz w:val="16"/>
                <w:szCs w:val="16"/>
              </w:rPr>
            </w:pPr>
            <w:r w:rsidRPr="002B052C">
              <w:rPr>
                <w:rFonts w:eastAsia="Calibri" w:cs="Times New Roman"/>
                <w:bCs/>
                <w:sz w:val="16"/>
                <w:szCs w:val="16"/>
              </w:rPr>
              <w:t xml:space="preserve">Ders Kodu: </w:t>
            </w:r>
            <w:r>
              <w:rPr>
                <w:rFonts w:eastAsia="Calibri" w:cs="Times New Roman"/>
                <w:bCs/>
                <w:sz w:val="16"/>
                <w:szCs w:val="16"/>
              </w:rPr>
              <w:t>MKT129</w:t>
            </w:r>
          </w:p>
          <w:p w14:paraId="58FF2E24" w14:textId="77777777" w:rsidR="00DC1898" w:rsidRDefault="00DC1898" w:rsidP="00DC1898">
            <w:pPr>
              <w:rPr>
                <w:rFonts w:cstheme="minorHAnsi"/>
                <w:bCs/>
                <w:sz w:val="16"/>
                <w:szCs w:val="16"/>
              </w:rPr>
            </w:pPr>
            <w:r w:rsidRPr="002B052C">
              <w:rPr>
                <w:rFonts w:cstheme="minorHAnsi"/>
                <w:bCs/>
                <w:sz w:val="16"/>
                <w:szCs w:val="16"/>
              </w:rPr>
              <w:t xml:space="preserve">Ders Adı: </w:t>
            </w:r>
            <w:r>
              <w:rPr>
                <w:rFonts w:cstheme="minorHAnsi"/>
                <w:bCs/>
                <w:sz w:val="16"/>
                <w:szCs w:val="16"/>
              </w:rPr>
              <w:t>Doğru Akım Devre Analizi</w:t>
            </w:r>
          </w:p>
          <w:p w14:paraId="509A01E1" w14:textId="77777777" w:rsidR="00DC1898" w:rsidRDefault="00DC1898" w:rsidP="00DC1898">
            <w:pPr>
              <w:rPr>
                <w:rFonts w:cstheme="minorHAnsi"/>
                <w:bCs/>
                <w:sz w:val="16"/>
                <w:szCs w:val="16"/>
              </w:rPr>
            </w:pPr>
            <w:r>
              <w:rPr>
                <w:rFonts w:cstheme="minorHAnsi"/>
                <w:bCs/>
                <w:sz w:val="16"/>
                <w:szCs w:val="16"/>
              </w:rPr>
              <w:t>Derslik: Z16</w:t>
            </w:r>
          </w:p>
          <w:p w14:paraId="3F46F6AC" w14:textId="77777777" w:rsidR="00DC1898" w:rsidRPr="002B052C" w:rsidRDefault="00DC1898" w:rsidP="00DC1898">
            <w:pPr>
              <w:rPr>
                <w:rFonts w:cstheme="minorHAnsi"/>
                <w:bCs/>
                <w:sz w:val="16"/>
                <w:szCs w:val="16"/>
              </w:rPr>
            </w:pPr>
            <w:r>
              <w:rPr>
                <w:rFonts w:cstheme="minorHAnsi"/>
                <w:bCs/>
                <w:sz w:val="16"/>
                <w:szCs w:val="16"/>
              </w:rPr>
              <w:t>Mezitli Kampüsü</w:t>
            </w:r>
          </w:p>
          <w:p w14:paraId="3C0DE7D6" w14:textId="2071E779" w:rsidR="00DC1898" w:rsidRPr="00E30C6F" w:rsidRDefault="00DC1898" w:rsidP="00DC1898">
            <w:pPr>
              <w:rPr>
                <w:rFonts w:cstheme="minorHAnsi"/>
                <w:bCs/>
                <w:color w:val="C00000"/>
                <w:sz w:val="18"/>
                <w:szCs w:val="18"/>
              </w:rPr>
            </w:pPr>
            <w:r w:rsidRPr="002B052C">
              <w:rPr>
                <w:rFonts w:cstheme="minorHAnsi"/>
                <w:bCs/>
                <w:sz w:val="16"/>
                <w:szCs w:val="16"/>
              </w:rPr>
              <w:t xml:space="preserve">Öğr. Gör. </w:t>
            </w:r>
            <w:r>
              <w:rPr>
                <w:rFonts w:cstheme="minorHAnsi"/>
                <w:bCs/>
                <w:sz w:val="16"/>
                <w:szCs w:val="16"/>
              </w:rPr>
              <w:t>Yusuf MURATOĞLU</w:t>
            </w:r>
          </w:p>
        </w:tc>
        <w:tc>
          <w:tcPr>
            <w:tcW w:w="2790" w:type="dxa"/>
            <w:shd w:val="clear" w:color="auto" w:fill="DEEAF6" w:themeFill="accent1" w:themeFillTint="33"/>
          </w:tcPr>
          <w:p w14:paraId="1A0E6D60" w14:textId="77777777" w:rsidR="00DC1898" w:rsidRPr="00BA22B8" w:rsidRDefault="00DC1898" w:rsidP="00DC1898">
            <w:pPr>
              <w:rPr>
                <w:rFonts w:cstheme="minorHAnsi"/>
                <w:bCs/>
                <w:sz w:val="16"/>
                <w:szCs w:val="16"/>
              </w:rPr>
            </w:pPr>
            <w:r w:rsidRPr="00BA22B8">
              <w:rPr>
                <w:rFonts w:eastAsia="Calibri" w:cs="Times New Roman"/>
                <w:bCs/>
                <w:sz w:val="16"/>
                <w:szCs w:val="16"/>
              </w:rPr>
              <w:t>Ders Kodu: MKT127</w:t>
            </w:r>
          </w:p>
          <w:p w14:paraId="3686B81E" w14:textId="77777777" w:rsidR="00DC1898" w:rsidRPr="00BA22B8" w:rsidRDefault="00DC1898" w:rsidP="00DC1898">
            <w:pPr>
              <w:rPr>
                <w:rFonts w:cstheme="minorHAnsi"/>
                <w:bCs/>
                <w:sz w:val="16"/>
                <w:szCs w:val="16"/>
              </w:rPr>
            </w:pPr>
            <w:r w:rsidRPr="00BA22B8">
              <w:rPr>
                <w:rFonts w:cstheme="minorHAnsi"/>
                <w:bCs/>
                <w:sz w:val="16"/>
                <w:szCs w:val="16"/>
              </w:rPr>
              <w:t>Ders Adı: Algoritma ve Programlamaya Giriş</w:t>
            </w:r>
          </w:p>
          <w:p w14:paraId="6952323C" w14:textId="77777777" w:rsidR="00DC1898" w:rsidRPr="00BA22B8" w:rsidRDefault="00DC1898" w:rsidP="00DC1898">
            <w:pPr>
              <w:rPr>
                <w:rFonts w:cstheme="minorHAnsi"/>
                <w:bCs/>
                <w:sz w:val="16"/>
                <w:szCs w:val="16"/>
              </w:rPr>
            </w:pPr>
            <w:r w:rsidRPr="00BA22B8">
              <w:rPr>
                <w:rFonts w:cstheme="minorHAnsi"/>
                <w:bCs/>
                <w:sz w:val="16"/>
                <w:szCs w:val="16"/>
              </w:rPr>
              <w:t>Derslik: Bilgisayar Laboratuvarı</w:t>
            </w:r>
          </w:p>
          <w:p w14:paraId="115E11C0" w14:textId="77777777" w:rsidR="00DC1898" w:rsidRPr="00BA22B8" w:rsidRDefault="00DC1898" w:rsidP="00DC1898">
            <w:pPr>
              <w:rPr>
                <w:rFonts w:cstheme="minorHAnsi"/>
                <w:bCs/>
                <w:sz w:val="16"/>
                <w:szCs w:val="16"/>
              </w:rPr>
            </w:pPr>
            <w:r w:rsidRPr="00BA22B8">
              <w:rPr>
                <w:rFonts w:cstheme="minorHAnsi"/>
                <w:bCs/>
                <w:sz w:val="16"/>
                <w:szCs w:val="16"/>
              </w:rPr>
              <w:t>Mezitli Kampüsü</w:t>
            </w:r>
          </w:p>
          <w:p w14:paraId="7C83C8A4" w14:textId="60DBA014" w:rsidR="00DC1898" w:rsidRPr="00DA787E" w:rsidRDefault="00DC1898" w:rsidP="00DC1898">
            <w:pPr>
              <w:rPr>
                <w:rFonts w:cstheme="minorHAnsi"/>
                <w:bCs/>
                <w:sz w:val="18"/>
                <w:szCs w:val="18"/>
              </w:rPr>
            </w:pPr>
            <w:r w:rsidRPr="00BA22B8">
              <w:rPr>
                <w:rFonts w:cstheme="minorHAnsi"/>
                <w:bCs/>
                <w:sz w:val="16"/>
                <w:szCs w:val="16"/>
              </w:rPr>
              <w:t>Öğr. Gör. Özer TANRIVERDİ</w:t>
            </w:r>
          </w:p>
        </w:tc>
        <w:tc>
          <w:tcPr>
            <w:tcW w:w="2835" w:type="dxa"/>
            <w:shd w:val="clear" w:color="auto" w:fill="DEEAF6" w:themeFill="accent1" w:themeFillTint="33"/>
          </w:tcPr>
          <w:p w14:paraId="5C3FBD5F" w14:textId="77777777" w:rsidR="00DC1898" w:rsidRPr="00C11820" w:rsidRDefault="00DC1898" w:rsidP="00DC1898">
            <w:pPr>
              <w:rPr>
                <w:rFonts w:cstheme="minorHAnsi"/>
                <w:bCs/>
                <w:sz w:val="16"/>
                <w:szCs w:val="16"/>
              </w:rPr>
            </w:pPr>
            <w:r w:rsidRPr="00C11820">
              <w:rPr>
                <w:rFonts w:eastAsia="Calibri" w:cs="Times New Roman"/>
                <w:bCs/>
                <w:sz w:val="16"/>
                <w:szCs w:val="16"/>
              </w:rPr>
              <w:t>Ders Kodu: MKT137</w:t>
            </w:r>
          </w:p>
          <w:p w14:paraId="1450C9D8" w14:textId="77777777" w:rsidR="00DC1898" w:rsidRPr="00C11820" w:rsidRDefault="00DC1898" w:rsidP="00DC1898">
            <w:pPr>
              <w:rPr>
                <w:rFonts w:cstheme="minorHAnsi"/>
                <w:bCs/>
                <w:sz w:val="16"/>
                <w:szCs w:val="16"/>
              </w:rPr>
            </w:pPr>
            <w:r w:rsidRPr="00C11820">
              <w:rPr>
                <w:rFonts w:cstheme="minorHAnsi"/>
                <w:bCs/>
                <w:sz w:val="16"/>
                <w:szCs w:val="16"/>
              </w:rPr>
              <w:t>Ders Adı: Mekatroniğin Temelleri</w:t>
            </w:r>
          </w:p>
          <w:p w14:paraId="7A5C1F42" w14:textId="690D62A6" w:rsidR="00DC1898" w:rsidRPr="00C11820" w:rsidRDefault="00DC1898" w:rsidP="00DC1898">
            <w:pPr>
              <w:rPr>
                <w:rFonts w:cstheme="minorHAnsi"/>
                <w:bCs/>
                <w:sz w:val="16"/>
                <w:szCs w:val="16"/>
              </w:rPr>
            </w:pPr>
            <w:r w:rsidRPr="00C11820">
              <w:rPr>
                <w:rFonts w:cstheme="minorHAnsi"/>
                <w:bCs/>
                <w:sz w:val="16"/>
                <w:szCs w:val="16"/>
              </w:rPr>
              <w:t>Derslik: Z 18</w:t>
            </w:r>
          </w:p>
          <w:p w14:paraId="3B28253B" w14:textId="77777777" w:rsidR="00DC1898" w:rsidRPr="00C11820" w:rsidRDefault="00DC1898" w:rsidP="00DC1898">
            <w:pPr>
              <w:rPr>
                <w:rFonts w:cstheme="minorHAnsi"/>
                <w:bCs/>
                <w:sz w:val="16"/>
                <w:szCs w:val="16"/>
              </w:rPr>
            </w:pPr>
            <w:r w:rsidRPr="00C11820">
              <w:rPr>
                <w:rFonts w:cstheme="minorHAnsi"/>
                <w:bCs/>
                <w:sz w:val="16"/>
                <w:szCs w:val="16"/>
              </w:rPr>
              <w:t>Mezitli Kampüsü</w:t>
            </w:r>
          </w:p>
          <w:p w14:paraId="178FF6B6" w14:textId="0E2924D3" w:rsidR="00DC1898" w:rsidRPr="00C11820" w:rsidRDefault="00DC1898" w:rsidP="00DC1898">
            <w:pPr>
              <w:rPr>
                <w:rFonts w:cstheme="minorHAnsi"/>
                <w:bCs/>
                <w:sz w:val="18"/>
                <w:szCs w:val="18"/>
              </w:rPr>
            </w:pPr>
            <w:r w:rsidRPr="00C11820">
              <w:rPr>
                <w:rFonts w:cstheme="minorHAnsi"/>
                <w:bCs/>
                <w:sz w:val="16"/>
                <w:szCs w:val="16"/>
              </w:rPr>
              <w:t>Öğr. Gör. Özge VİLLİ</w:t>
            </w:r>
          </w:p>
        </w:tc>
      </w:tr>
      <w:tr w:rsidR="00DC1898" w:rsidRPr="00004265" w14:paraId="6F445C52" w14:textId="77777777" w:rsidTr="00FA0AFF">
        <w:trPr>
          <w:trHeight w:val="1049"/>
        </w:trPr>
        <w:tc>
          <w:tcPr>
            <w:tcW w:w="973" w:type="dxa"/>
            <w:shd w:val="clear" w:color="auto" w:fill="BF8F00" w:themeFill="accent4" w:themeFillShade="BF"/>
          </w:tcPr>
          <w:p w14:paraId="3D617011" w14:textId="77777777" w:rsidR="00DC1898" w:rsidRPr="00004265" w:rsidRDefault="00DC1898" w:rsidP="00DC1898">
            <w:pPr>
              <w:rPr>
                <w:rFonts w:cstheme="minorHAnsi"/>
                <w:sz w:val="18"/>
                <w:szCs w:val="18"/>
              </w:rPr>
            </w:pPr>
            <w:r w:rsidRPr="00004265">
              <w:rPr>
                <w:rFonts w:cstheme="minorHAnsi"/>
                <w:sz w:val="18"/>
                <w:szCs w:val="18"/>
              </w:rPr>
              <w:t>14.10 – 15.00</w:t>
            </w:r>
          </w:p>
        </w:tc>
        <w:tc>
          <w:tcPr>
            <w:tcW w:w="2991" w:type="dxa"/>
            <w:shd w:val="clear" w:color="auto" w:fill="FFF2CC" w:themeFill="accent4" w:themeFillTint="33"/>
          </w:tcPr>
          <w:p w14:paraId="736577BB" w14:textId="77777777" w:rsidR="00DC1898" w:rsidRPr="00EE2121" w:rsidRDefault="00DC1898" w:rsidP="00DC1898">
            <w:pPr>
              <w:rPr>
                <w:rFonts w:cstheme="minorHAnsi"/>
                <w:bCs/>
                <w:sz w:val="16"/>
                <w:szCs w:val="16"/>
              </w:rPr>
            </w:pPr>
            <w:r w:rsidRPr="00EE2121">
              <w:rPr>
                <w:rFonts w:eastAsia="Calibri" w:cs="Times New Roman"/>
                <w:bCs/>
                <w:sz w:val="16"/>
                <w:szCs w:val="16"/>
              </w:rPr>
              <w:t>Ders Kodu: TD101</w:t>
            </w:r>
          </w:p>
          <w:p w14:paraId="16AF44BC" w14:textId="77777777" w:rsidR="00DC1898" w:rsidRPr="00EE2121" w:rsidRDefault="00DC1898" w:rsidP="00DC1898">
            <w:pPr>
              <w:rPr>
                <w:rFonts w:cstheme="minorHAnsi"/>
                <w:bCs/>
                <w:sz w:val="16"/>
                <w:szCs w:val="16"/>
              </w:rPr>
            </w:pPr>
            <w:r w:rsidRPr="00EE2121">
              <w:rPr>
                <w:rFonts w:cstheme="minorHAnsi"/>
                <w:bCs/>
                <w:sz w:val="16"/>
                <w:szCs w:val="16"/>
              </w:rPr>
              <w:t>Ders Adı: Türk Dili ve Edebiyatı I</w:t>
            </w:r>
          </w:p>
          <w:p w14:paraId="5CECA741" w14:textId="77777777" w:rsidR="00DC1898" w:rsidRPr="00EE2121" w:rsidRDefault="00DC1898" w:rsidP="00DC1898">
            <w:pPr>
              <w:rPr>
                <w:rFonts w:cstheme="minorHAnsi"/>
                <w:bCs/>
                <w:sz w:val="16"/>
                <w:szCs w:val="16"/>
              </w:rPr>
            </w:pPr>
            <w:r w:rsidRPr="00EE2121">
              <w:rPr>
                <w:rFonts w:cstheme="minorHAnsi"/>
                <w:bCs/>
                <w:sz w:val="16"/>
                <w:szCs w:val="16"/>
              </w:rPr>
              <w:t>(Uzaktan)</w:t>
            </w:r>
          </w:p>
          <w:p w14:paraId="7DD942F9" w14:textId="77777777" w:rsidR="00DC1898" w:rsidRPr="00EE2121" w:rsidRDefault="00DC1898" w:rsidP="00DC1898">
            <w:pPr>
              <w:rPr>
                <w:rFonts w:cstheme="minorHAnsi"/>
                <w:bCs/>
                <w:sz w:val="16"/>
                <w:szCs w:val="16"/>
              </w:rPr>
            </w:pPr>
            <w:r w:rsidRPr="00EE2121">
              <w:rPr>
                <w:rFonts w:cstheme="minorHAnsi"/>
                <w:bCs/>
                <w:sz w:val="16"/>
                <w:szCs w:val="16"/>
              </w:rPr>
              <w:t>Öğr. Gör. Nevzat EROL</w:t>
            </w:r>
          </w:p>
          <w:p w14:paraId="095B0302" w14:textId="14104085" w:rsidR="00DC1898" w:rsidRPr="00EE2121" w:rsidRDefault="00DC1898" w:rsidP="00DC1898">
            <w:pPr>
              <w:rPr>
                <w:rFonts w:cstheme="minorHAnsi"/>
                <w:bCs/>
                <w:sz w:val="16"/>
                <w:szCs w:val="16"/>
              </w:rPr>
            </w:pPr>
          </w:p>
        </w:tc>
        <w:tc>
          <w:tcPr>
            <w:tcW w:w="2447" w:type="dxa"/>
            <w:shd w:val="clear" w:color="auto" w:fill="FFF2CC" w:themeFill="accent4" w:themeFillTint="33"/>
          </w:tcPr>
          <w:p w14:paraId="1CB9A60E" w14:textId="77777777" w:rsidR="00DC1898" w:rsidRPr="00C11820" w:rsidRDefault="00DC1898" w:rsidP="00DC1898">
            <w:pPr>
              <w:rPr>
                <w:rFonts w:cstheme="minorHAnsi"/>
                <w:bCs/>
                <w:sz w:val="16"/>
                <w:szCs w:val="16"/>
              </w:rPr>
            </w:pPr>
            <w:r w:rsidRPr="00C11820">
              <w:rPr>
                <w:rFonts w:eastAsia="Calibri" w:cs="Times New Roman"/>
                <w:bCs/>
                <w:sz w:val="16"/>
                <w:szCs w:val="16"/>
              </w:rPr>
              <w:t>Ders Kodu: MKT111</w:t>
            </w:r>
          </w:p>
          <w:p w14:paraId="19243B02" w14:textId="77777777" w:rsidR="00DC1898" w:rsidRPr="00C11820" w:rsidRDefault="00DC1898" w:rsidP="00DC1898">
            <w:pPr>
              <w:rPr>
                <w:rFonts w:cstheme="minorHAnsi"/>
                <w:bCs/>
                <w:sz w:val="16"/>
                <w:szCs w:val="16"/>
              </w:rPr>
            </w:pPr>
            <w:r w:rsidRPr="00C11820">
              <w:rPr>
                <w:rFonts w:cstheme="minorHAnsi"/>
                <w:bCs/>
                <w:sz w:val="16"/>
                <w:szCs w:val="16"/>
              </w:rPr>
              <w:t>Ders Adı: Matematik I</w:t>
            </w:r>
          </w:p>
          <w:p w14:paraId="1DF87FFD" w14:textId="75DBF29E" w:rsidR="00DC1898" w:rsidRPr="00C11820" w:rsidRDefault="00DC1898" w:rsidP="00DC1898">
            <w:pPr>
              <w:rPr>
                <w:rFonts w:cstheme="minorHAnsi"/>
                <w:bCs/>
                <w:sz w:val="16"/>
                <w:szCs w:val="16"/>
              </w:rPr>
            </w:pPr>
            <w:r w:rsidRPr="00C11820">
              <w:rPr>
                <w:rFonts w:cstheme="minorHAnsi"/>
                <w:bCs/>
                <w:sz w:val="16"/>
                <w:szCs w:val="16"/>
              </w:rPr>
              <w:t>Derslik: Z 18</w:t>
            </w:r>
          </w:p>
          <w:p w14:paraId="6152D297" w14:textId="77777777" w:rsidR="00DC1898" w:rsidRPr="00C11820" w:rsidRDefault="00DC1898" w:rsidP="00DC1898">
            <w:pPr>
              <w:rPr>
                <w:rFonts w:cstheme="minorHAnsi"/>
                <w:bCs/>
                <w:sz w:val="16"/>
                <w:szCs w:val="16"/>
              </w:rPr>
            </w:pPr>
            <w:r w:rsidRPr="00C11820">
              <w:rPr>
                <w:rFonts w:cstheme="minorHAnsi"/>
                <w:bCs/>
                <w:sz w:val="16"/>
                <w:szCs w:val="16"/>
              </w:rPr>
              <w:t>Mezitli Kampüsü</w:t>
            </w:r>
          </w:p>
          <w:p w14:paraId="547EC104" w14:textId="4165E836" w:rsidR="00DC1898" w:rsidRPr="00C11820" w:rsidRDefault="00DC1898" w:rsidP="00DC1898">
            <w:pPr>
              <w:rPr>
                <w:rFonts w:cstheme="minorHAnsi"/>
                <w:bCs/>
                <w:sz w:val="16"/>
                <w:szCs w:val="16"/>
              </w:rPr>
            </w:pPr>
            <w:r w:rsidRPr="00C11820">
              <w:rPr>
                <w:rFonts w:cstheme="minorHAnsi"/>
                <w:bCs/>
                <w:sz w:val="16"/>
                <w:szCs w:val="16"/>
              </w:rPr>
              <w:t>Öğr. Gör. Yusuf MURATOĞLU</w:t>
            </w:r>
          </w:p>
        </w:tc>
        <w:tc>
          <w:tcPr>
            <w:tcW w:w="3208" w:type="dxa"/>
            <w:shd w:val="clear" w:color="auto" w:fill="FFF2CC" w:themeFill="accent4" w:themeFillTint="33"/>
          </w:tcPr>
          <w:p w14:paraId="702991BA" w14:textId="77777777" w:rsidR="00DC1898" w:rsidRPr="002B052C" w:rsidRDefault="00DC1898" w:rsidP="00DC1898">
            <w:pPr>
              <w:rPr>
                <w:rFonts w:cstheme="minorHAnsi"/>
                <w:bCs/>
                <w:sz w:val="16"/>
                <w:szCs w:val="16"/>
              </w:rPr>
            </w:pPr>
            <w:r w:rsidRPr="002B052C">
              <w:rPr>
                <w:rFonts w:eastAsia="Calibri" w:cs="Times New Roman"/>
                <w:bCs/>
                <w:sz w:val="16"/>
                <w:szCs w:val="16"/>
              </w:rPr>
              <w:t xml:space="preserve">Ders Kodu: </w:t>
            </w:r>
            <w:r>
              <w:rPr>
                <w:rFonts w:eastAsia="Calibri" w:cs="Times New Roman"/>
                <w:bCs/>
                <w:sz w:val="16"/>
                <w:szCs w:val="16"/>
              </w:rPr>
              <w:t>MKT129</w:t>
            </w:r>
          </w:p>
          <w:p w14:paraId="05C87AB8" w14:textId="77777777" w:rsidR="00DC1898" w:rsidRDefault="00DC1898" w:rsidP="00DC1898">
            <w:pPr>
              <w:rPr>
                <w:rFonts w:cstheme="minorHAnsi"/>
                <w:bCs/>
                <w:sz w:val="16"/>
                <w:szCs w:val="16"/>
              </w:rPr>
            </w:pPr>
            <w:r w:rsidRPr="002B052C">
              <w:rPr>
                <w:rFonts w:cstheme="minorHAnsi"/>
                <w:bCs/>
                <w:sz w:val="16"/>
                <w:szCs w:val="16"/>
              </w:rPr>
              <w:t xml:space="preserve">Ders Adı: </w:t>
            </w:r>
            <w:r>
              <w:rPr>
                <w:rFonts w:cstheme="minorHAnsi"/>
                <w:bCs/>
                <w:sz w:val="16"/>
                <w:szCs w:val="16"/>
              </w:rPr>
              <w:t>Doğru Akım Devre Analizi</w:t>
            </w:r>
          </w:p>
          <w:p w14:paraId="771898EA" w14:textId="77777777" w:rsidR="00DC1898" w:rsidRDefault="00DC1898" w:rsidP="00DC1898">
            <w:pPr>
              <w:rPr>
                <w:rFonts w:cstheme="minorHAnsi"/>
                <w:bCs/>
                <w:sz w:val="16"/>
                <w:szCs w:val="16"/>
              </w:rPr>
            </w:pPr>
            <w:r>
              <w:rPr>
                <w:rFonts w:cstheme="minorHAnsi"/>
                <w:bCs/>
                <w:sz w:val="16"/>
                <w:szCs w:val="16"/>
              </w:rPr>
              <w:t>Derslik: Z16</w:t>
            </w:r>
          </w:p>
          <w:p w14:paraId="05AF526E" w14:textId="77777777" w:rsidR="00DC1898" w:rsidRPr="002B052C" w:rsidRDefault="00DC1898" w:rsidP="00DC1898">
            <w:pPr>
              <w:rPr>
                <w:rFonts w:cstheme="minorHAnsi"/>
                <w:bCs/>
                <w:sz w:val="16"/>
                <w:szCs w:val="16"/>
              </w:rPr>
            </w:pPr>
            <w:r>
              <w:rPr>
                <w:rFonts w:cstheme="minorHAnsi"/>
                <w:bCs/>
                <w:sz w:val="16"/>
                <w:szCs w:val="16"/>
              </w:rPr>
              <w:t>Mezitli Kampüsü</w:t>
            </w:r>
          </w:p>
          <w:p w14:paraId="1E6D7E36" w14:textId="31F9FE88" w:rsidR="00DC1898" w:rsidRPr="00E30C6F" w:rsidRDefault="00DC1898" w:rsidP="00DC1898">
            <w:pPr>
              <w:rPr>
                <w:rFonts w:eastAsia="Calibri" w:cs="Arial"/>
                <w:bCs/>
                <w:color w:val="C00000"/>
                <w:sz w:val="16"/>
                <w:szCs w:val="16"/>
              </w:rPr>
            </w:pPr>
            <w:r w:rsidRPr="002B052C">
              <w:rPr>
                <w:rFonts w:cstheme="minorHAnsi"/>
                <w:bCs/>
                <w:sz w:val="16"/>
                <w:szCs w:val="16"/>
              </w:rPr>
              <w:t xml:space="preserve">Öğr. Gör. </w:t>
            </w:r>
            <w:r>
              <w:rPr>
                <w:rFonts w:cstheme="minorHAnsi"/>
                <w:bCs/>
                <w:sz w:val="16"/>
                <w:szCs w:val="16"/>
              </w:rPr>
              <w:t>Yusuf MURATOĞLU</w:t>
            </w:r>
          </w:p>
        </w:tc>
        <w:tc>
          <w:tcPr>
            <w:tcW w:w="2790" w:type="dxa"/>
            <w:shd w:val="clear" w:color="auto" w:fill="FFF2CC" w:themeFill="accent4" w:themeFillTint="33"/>
          </w:tcPr>
          <w:p w14:paraId="15160C9F" w14:textId="77777777" w:rsidR="00DC1898" w:rsidRPr="00BA22B8" w:rsidRDefault="00DC1898" w:rsidP="00DC1898">
            <w:pPr>
              <w:rPr>
                <w:rFonts w:cstheme="minorHAnsi"/>
                <w:bCs/>
                <w:sz w:val="16"/>
                <w:szCs w:val="16"/>
              </w:rPr>
            </w:pPr>
            <w:r w:rsidRPr="00BA22B8">
              <w:rPr>
                <w:rFonts w:eastAsia="Calibri" w:cs="Times New Roman"/>
                <w:bCs/>
                <w:sz w:val="16"/>
                <w:szCs w:val="16"/>
              </w:rPr>
              <w:t>Ders Kodu: MKT127</w:t>
            </w:r>
          </w:p>
          <w:p w14:paraId="09EEF1A1" w14:textId="77777777" w:rsidR="00DC1898" w:rsidRPr="00BA22B8" w:rsidRDefault="00DC1898" w:rsidP="00DC1898">
            <w:pPr>
              <w:rPr>
                <w:rFonts w:cstheme="minorHAnsi"/>
                <w:bCs/>
                <w:sz w:val="16"/>
                <w:szCs w:val="16"/>
              </w:rPr>
            </w:pPr>
            <w:r w:rsidRPr="00BA22B8">
              <w:rPr>
                <w:rFonts w:cstheme="minorHAnsi"/>
                <w:bCs/>
                <w:sz w:val="16"/>
                <w:szCs w:val="16"/>
              </w:rPr>
              <w:t>Ders Adı: Algoritma ve Programlamaya Giriş</w:t>
            </w:r>
          </w:p>
          <w:p w14:paraId="2EB85401" w14:textId="77777777" w:rsidR="00DC1898" w:rsidRPr="00BA22B8" w:rsidRDefault="00DC1898" w:rsidP="00DC1898">
            <w:pPr>
              <w:rPr>
                <w:rFonts w:cstheme="minorHAnsi"/>
                <w:bCs/>
                <w:sz w:val="16"/>
                <w:szCs w:val="16"/>
              </w:rPr>
            </w:pPr>
            <w:r w:rsidRPr="00BA22B8">
              <w:rPr>
                <w:rFonts w:cstheme="minorHAnsi"/>
                <w:bCs/>
                <w:sz w:val="16"/>
                <w:szCs w:val="16"/>
              </w:rPr>
              <w:t>Derslik: Bilgisayar Laboratuvarı</w:t>
            </w:r>
          </w:p>
          <w:p w14:paraId="707B6BC6" w14:textId="77777777" w:rsidR="00DC1898" w:rsidRPr="00BA22B8" w:rsidRDefault="00DC1898" w:rsidP="00DC1898">
            <w:pPr>
              <w:rPr>
                <w:rFonts w:cstheme="minorHAnsi"/>
                <w:bCs/>
                <w:sz w:val="16"/>
                <w:szCs w:val="16"/>
              </w:rPr>
            </w:pPr>
            <w:r w:rsidRPr="00BA22B8">
              <w:rPr>
                <w:rFonts w:cstheme="minorHAnsi"/>
                <w:bCs/>
                <w:sz w:val="16"/>
                <w:szCs w:val="16"/>
              </w:rPr>
              <w:t>Mezitli Kampüsü</w:t>
            </w:r>
          </w:p>
          <w:p w14:paraId="698F9AAE" w14:textId="49E27AB9" w:rsidR="00DC1898" w:rsidRPr="00DA787E" w:rsidRDefault="00DC1898" w:rsidP="00DC1898">
            <w:pPr>
              <w:rPr>
                <w:rFonts w:cstheme="minorHAnsi"/>
                <w:bCs/>
                <w:sz w:val="18"/>
                <w:szCs w:val="18"/>
              </w:rPr>
            </w:pPr>
            <w:r w:rsidRPr="00BA22B8">
              <w:rPr>
                <w:rFonts w:cstheme="minorHAnsi"/>
                <w:bCs/>
                <w:sz w:val="16"/>
                <w:szCs w:val="16"/>
              </w:rPr>
              <w:t>Öğr. Gör. Özer TANRIVERDİ</w:t>
            </w:r>
          </w:p>
        </w:tc>
        <w:tc>
          <w:tcPr>
            <w:tcW w:w="2835" w:type="dxa"/>
            <w:shd w:val="clear" w:color="auto" w:fill="FFF2CC" w:themeFill="accent4" w:themeFillTint="33"/>
          </w:tcPr>
          <w:p w14:paraId="05F88E8A" w14:textId="77777777" w:rsidR="00DC1898" w:rsidRPr="00C11820" w:rsidRDefault="00DC1898" w:rsidP="00DC1898">
            <w:pPr>
              <w:rPr>
                <w:rFonts w:cstheme="minorHAnsi"/>
                <w:bCs/>
                <w:sz w:val="16"/>
                <w:szCs w:val="16"/>
              </w:rPr>
            </w:pPr>
            <w:r w:rsidRPr="00C11820">
              <w:rPr>
                <w:rFonts w:eastAsia="Calibri" w:cs="Times New Roman"/>
                <w:bCs/>
                <w:sz w:val="16"/>
                <w:szCs w:val="16"/>
              </w:rPr>
              <w:t>Ders Kodu: MKT137</w:t>
            </w:r>
          </w:p>
          <w:p w14:paraId="2B80E793" w14:textId="77777777" w:rsidR="00DC1898" w:rsidRPr="00C11820" w:rsidRDefault="00DC1898" w:rsidP="00DC1898">
            <w:pPr>
              <w:rPr>
                <w:rFonts w:cstheme="minorHAnsi"/>
                <w:bCs/>
                <w:sz w:val="16"/>
                <w:szCs w:val="16"/>
              </w:rPr>
            </w:pPr>
            <w:r w:rsidRPr="00C11820">
              <w:rPr>
                <w:rFonts w:cstheme="minorHAnsi"/>
                <w:bCs/>
                <w:sz w:val="16"/>
                <w:szCs w:val="16"/>
              </w:rPr>
              <w:t>Ders Adı: Mekatroniğin Temelleri</w:t>
            </w:r>
          </w:p>
          <w:p w14:paraId="0B40C906" w14:textId="0DC5CF87" w:rsidR="00DC1898" w:rsidRPr="00C11820" w:rsidRDefault="00DC1898" w:rsidP="00DC1898">
            <w:pPr>
              <w:rPr>
                <w:rFonts w:cstheme="minorHAnsi"/>
                <w:bCs/>
                <w:sz w:val="16"/>
                <w:szCs w:val="16"/>
              </w:rPr>
            </w:pPr>
            <w:r w:rsidRPr="00C11820">
              <w:rPr>
                <w:rFonts w:cstheme="minorHAnsi"/>
                <w:bCs/>
                <w:sz w:val="16"/>
                <w:szCs w:val="16"/>
              </w:rPr>
              <w:t>Derslik: Z 18</w:t>
            </w:r>
          </w:p>
          <w:p w14:paraId="4F6C9DC1" w14:textId="77777777" w:rsidR="00DC1898" w:rsidRPr="00C11820" w:rsidRDefault="00DC1898" w:rsidP="00DC1898">
            <w:pPr>
              <w:rPr>
                <w:rFonts w:cstheme="minorHAnsi"/>
                <w:bCs/>
                <w:sz w:val="16"/>
                <w:szCs w:val="16"/>
              </w:rPr>
            </w:pPr>
            <w:r w:rsidRPr="00C11820">
              <w:rPr>
                <w:rFonts w:cstheme="minorHAnsi"/>
                <w:bCs/>
                <w:sz w:val="16"/>
                <w:szCs w:val="16"/>
              </w:rPr>
              <w:t>Mezitli Kampüsü</w:t>
            </w:r>
          </w:p>
          <w:p w14:paraId="51561A86" w14:textId="14ECE642" w:rsidR="00DC1898" w:rsidRPr="00C11820" w:rsidRDefault="00DC1898" w:rsidP="00DC1898">
            <w:pPr>
              <w:rPr>
                <w:rFonts w:cstheme="minorHAnsi"/>
                <w:bCs/>
                <w:sz w:val="18"/>
                <w:szCs w:val="18"/>
              </w:rPr>
            </w:pPr>
            <w:r w:rsidRPr="00C11820">
              <w:rPr>
                <w:rFonts w:cstheme="minorHAnsi"/>
                <w:bCs/>
                <w:sz w:val="16"/>
                <w:szCs w:val="16"/>
              </w:rPr>
              <w:t>Öğr. Gör. Özge VİLLİ</w:t>
            </w:r>
          </w:p>
        </w:tc>
      </w:tr>
      <w:tr w:rsidR="00DC1898" w:rsidRPr="00004265" w14:paraId="6296A257" w14:textId="77777777" w:rsidTr="00685EA5">
        <w:trPr>
          <w:trHeight w:val="497"/>
        </w:trPr>
        <w:tc>
          <w:tcPr>
            <w:tcW w:w="973" w:type="dxa"/>
            <w:shd w:val="clear" w:color="auto" w:fill="BF8F00" w:themeFill="accent4" w:themeFillShade="BF"/>
          </w:tcPr>
          <w:p w14:paraId="2C96A73B" w14:textId="77777777" w:rsidR="00DC1898" w:rsidRPr="00004265" w:rsidRDefault="00DC1898" w:rsidP="00DC1898">
            <w:pPr>
              <w:rPr>
                <w:rFonts w:cstheme="minorHAnsi"/>
                <w:sz w:val="18"/>
                <w:szCs w:val="18"/>
              </w:rPr>
            </w:pPr>
            <w:r w:rsidRPr="00004265">
              <w:rPr>
                <w:rFonts w:cstheme="minorHAnsi"/>
                <w:sz w:val="18"/>
                <w:szCs w:val="18"/>
              </w:rPr>
              <w:t>15.10 – 16.00</w:t>
            </w:r>
          </w:p>
        </w:tc>
        <w:tc>
          <w:tcPr>
            <w:tcW w:w="2991" w:type="dxa"/>
            <w:shd w:val="clear" w:color="auto" w:fill="DEEAF6" w:themeFill="accent1" w:themeFillTint="33"/>
          </w:tcPr>
          <w:p w14:paraId="21CBF1D8" w14:textId="77777777" w:rsidR="00DC1898" w:rsidRPr="00E167E8" w:rsidRDefault="00DC1898" w:rsidP="00DC1898">
            <w:pPr>
              <w:rPr>
                <w:rFonts w:cstheme="minorHAnsi"/>
                <w:bCs/>
                <w:sz w:val="16"/>
                <w:szCs w:val="16"/>
              </w:rPr>
            </w:pPr>
            <w:r w:rsidRPr="00E167E8">
              <w:rPr>
                <w:rFonts w:eastAsia="Calibri" w:cs="Times New Roman"/>
                <w:bCs/>
                <w:sz w:val="16"/>
                <w:szCs w:val="16"/>
              </w:rPr>
              <w:t>Ders Kodu: MKT1</w:t>
            </w:r>
            <w:r>
              <w:rPr>
                <w:rFonts w:eastAsia="Calibri" w:cs="Times New Roman"/>
                <w:bCs/>
                <w:sz w:val="16"/>
                <w:szCs w:val="16"/>
              </w:rPr>
              <w:t>35</w:t>
            </w:r>
          </w:p>
          <w:p w14:paraId="2809ADEF" w14:textId="77777777" w:rsidR="00DC1898" w:rsidRPr="00E167E8" w:rsidRDefault="00DC1898" w:rsidP="00DC1898">
            <w:pPr>
              <w:rPr>
                <w:rFonts w:cstheme="minorHAnsi"/>
                <w:bCs/>
                <w:sz w:val="16"/>
                <w:szCs w:val="16"/>
              </w:rPr>
            </w:pPr>
            <w:r w:rsidRPr="00E167E8">
              <w:rPr>
                <w:rFonts w:cstheme="minorHAnsi"/>
                <w:bCs/>
                <w:sz w:val="16"/>
                <w:szCs w:val="16"/>
              </w:rPr>
              <w:t xml:space="preserve">Ders Adı: </w:t>
            </w:r>
            <w:r>
              <w:rPr>
                <w:rFonts w:cstheme="minorHAnsi"/>
                <w:bCs/>
                <w:sz w:val="16"/>
                <w:szCs w:val="16"/>
              </w:rPr>
              <w:t>Malzeme Teknolojisi</w:t>
            </w:r>
          </w:p>
          <w:p w14:paraId="166261B9" w14:textId="09F1DB36" w:rsidR="00DC1898" w:rsidRPr="00E167E8" w:rsidRDefault="00DC1898" w:rsidP="00DC1898">
            <w:pPr>
              <w:rPr>
                <w:rFonts w:cstheme="minorHAnsi"/>
                <w:bCs/>
                <w:sz w:val="16"/>
                <w:szCs w:val="16"/>
              </w:rPr>
            </w:pPr>
            <w:r w:rsidRPr="00E167E8">
              <w:rPr>
                <w:rFonts w:cstheme="minorHAnsi"/>
                <w:bCs/>
                <w:sz w:val="16"/>
                <w:szCs w:val="16"/>
              </w:rPr>
              <w:t>Derslik:</w:t>
            </w:r>
            <w:r>
              <w:rPr>
                <w:rFonts w:cstheme="minorHAnsi"/>
                <w:bCs/>
                <w:sz w:val="16"/>
                <w:szCs w:val="16"/>
              </w:rPr>
              <w:t xml:space="preserve"> Z16</w:t>
            </w:r>
          </w:p>
          <w:p w14:paraId="574BBD03" w14:textId="77777777" w:rsidR="00DC1898" w:rsidRPr="00E167E8" w:rsidRDefault="00DC1898" w:rsidP="00DC1898">
            <w:pPr>
              <w:rPr>
                <w:rFonts w:cstheme="minorHAnsi"/>
                <w:bCs/>
                <w:sz w:val="16"/>
                <w:szCs w:val="16"/>
              </w:rPr>
            </w:pPr>
            <w:r w:rsidRPr="00E167E8">
              <w:rPr>
                <w:rFonts w:cstheme="minorHAnsi"/>
                <w:bCs/>
                <w:sz w:val="16"/>
                <w:szCs w:val="16"/>
              </w:rPr>
              <w:t>Mezitli Kampüsü</w:t>
            </w:r>
          </w:p>
          <w:p w14:paraId="2A9A5C93" w14:textId="0F9F0EE2" w:rsidR="00DC1898" w:rsidRPr="00E30C6F" w:rsidRDefault="00DC1898" w:rsidP="00DC1898">
            <w:pPr>
              <w:rPr>
                <w:rFonts w:cstheme="minorHAnsi"/>
                <w:bCs/>
                <w:color w:val="C00000"/>
                <w:sz w:val="16"/>
                <w:szCs w:val="16"/>
              </w:rPr>
            </w:pPr>
            <w:r w:rsidRPr="00E167E8">
              <w:rPr>
                <w:rFonts w:cstheme="minorHAnsi"/>
                <w:bCs/>
                <w:sz w:val="16"/>
                <w:szCs w:val="16"/>
              </w:rPr>
              <w:t>Öğr. Gör. Özge VİLLİ</w:t>
            </w:r>
          </w:p>
        </w:tc>
        <w:tc>
          <w:tcPr>
            <w:tcW w:w="2447" w:type="dxa"/>
            <w:shd w:val="clear" w:color="auto" w:fill="DEEAF6" w:themeFill="accent1" w:themeFillTint="33"/>
          </w:tcPr>
          <w:p w14:paraId="23696157" w14:textId="77777777" w:rsidR="00DC1898" w:rsidRPr="00C11820" w:rsidRDefault="00DC1898" w:rsidP="00DC1898">
            <w:pPr>
              <w:rPr>
                <w:rFonts w:cstheme="minorHAnsi"/>
                <w:bCs/>
                <w:sz w:val="16"/>
                <w:szCs w:val="16"/>
              </w:rPr>
            </w:pPr>
            <w:r w:rsidRPr="00C11820">
              <w:rPr>
                <w:rFonts w:eastAsia="Calibri" w:cs="Times New Roman"/>
                <w:bCs/>
                <w:sz w:val="16"/>
                <w:szCs w:val="16"/>
              </w:rPr>
              <w:t>Ders Kodu: MKT111</w:t>
            </w:r>
          </w:p>
          <w:p w14:paraId="1CC81D73" w14:textId="77777777" w:rsidR="00DC1898" w:rsidRPr="00C11820" w:rsidRDefault="00DC1898" w:rsidP="00DC1898">
            <w:pPr>
              <w:rPr>
                <w:rFonts w:cstheme="minorHAnsi"/>
                <w:bCs/>
                <w:sz w:val="16"/>
                <w:szCs w:val="16"/>
              </w:rPr>
            </w:pPr>
            <w:r w:rsidRPr="00C11820">
              <w:rPr>
                <w:rFonts w:cstheme="minorHAnsi"/>
                <w:bCs/>
                <w:sz w:val="16"/>
                <w:szCs w:val="16"/>
              </w:rPr>
              <w:t>Ders Adı: Matematik I</w:t>
            </w:r>
          </w:p>
          <w:p w14:paraId="441E8C42" w14:textId="26AB2B4A" w:rsidR="00DC1898" w:rsidRPr="00C11820" w:rsidRDefault="00DC1898" w:rsidP="00DC1898">
            <w:pPr>
              <w:rPr>
                <w:rFonts w:cstheme="minorHAnsi"/>
                <w:bCs/>
                <w:sz w:val="16"/>
                <w:szCs w:val="16"/>
              </w:rPr>
            </w:pPr>
            <w:r w:rsidRPr="00C11820">
              <w:rPr>
                <w:rFonts w:cstheme="minorHAnsi"/>
                <w:bCs/>
                <w:sz w:val="16"/>
                <w:szCs w:val="16"/>
              </w:rPr>
              <w:t>Derslik: Z 18</w:t>
            </w:r>
          </w:p>
          <w:p w14:paraId="62F7A4C1" w14:textId="77777777" w:rsidR="00DC1898" w:rsidRPr="00C11820" w:rsidRDefault="00DC1898" w:rsidP="00DC1898">
            <w:pPr>
              <w:rPr>
                <w:rFonts w:cstheme="minorHAnsi"/>
                <w:bCs/>
                <w:sz w:val="16"/>
                <w:szCs w:val="16"/>
              </w:rPr>
            </w:pPr>
            <w:r w:rsidRPr="00C11820">
              <w:rPr>
                <w:rFonts w:cstheme="minorHAnsi"/>
                <w:bCs/>
                <w:sz w:val="16"/>
                <w:szCs w:val="16"/>
              </w:rPr>
              <w:t>Mezitli Kampüsü</w:t>
            </w:r>
          </w:p>
          <w:p w14:paraId="59C00B31" w14:textId="517865B7" w:rsidR="00DC1898" w:rsidRPr="00C11820" w:rsidRDefault="00DC1898" w:rsidP="00DC1898">
            <w:pPr>
              <w:rPr>
                <w:rFonts w:cstheme="minorHAnsi"/>
                <w:bCs/>
                <w:sz w:val="16"/>
                <w:szCs w:val="16"/>
              </w:rPr>
            </w:pPr>
            <w:r w:rsidRPr="00C11820">
              <w:rPr>
                <w:rFonts w:cstheme="minorHAnsi"/>
                <w:bCs/>
                <w:sz w:val="16"/>
                <w:szCs w:val="16"/>
              </w:rPr>
              <w:t>Öğr. Gör. Yusuf MURATOĞLU</w:t>
            </w:r>
          </w:p>
        </w:tc>
        <w:tc>
          <w:tcPr>
            <w:tcW w:w="3208" w:type="dxa"/>
            <w:shd w:val="clear" w:color="auto" w:fill="DEEAF6" w:themeFill="accent1" w:themeFillTint="33"/>
          </w:tcPr>
          <w:p w14:paraId="5009FC0C" w14:textId="77777777" w:rsidR="00DC1898" w:rsidRPr="00EE2121" w:rsidRDefault="00DC1898" w:rsidP="00DC1898">
            <w:pPr>
              <w:rPr>
                <w:rFonts w:cstheme="minorHAnsi"/>
                <w:bCs/>
                <w:sz w:val="16"/>
                <w:szCs w:val="16"/>
              </w:rPr>
            </w:pPr>
            <w:r w:rsidRPr="00EE2121">
              <w:rPr>
                <w:rFonts w:eastAsia="Calibri" w:cs="Times New Roman"/>
                <w:bCs/>
                <w:sz w:val="16"/>
                <w:szCs w:val="16"/>
              </w:rPr>
              <w:t>Ders Kodu: ATA 101</w:t>
            </w:r>
          </w:p>
          <w:p w14:paraId="2A174AC7" w14:textId="77777777" w:rsidR="00DC1898" w:rsidRPr="00EE2121" w:rsidRDefault="00DC1898" w:rsidP="00DC1898">
            <w:pPr>
              <w:rPr>
                <w:rFonts w:cstheme="minorHAnsi"/>
                <w:bCs/>
                <w:sz w:val="16"/>
                <w:szCs w:val="16"/>
              </w:rPr>
            </w:pPr>
            <w:r w:rsidRPr="00EE2121">
              <w:rPr>
                <w:rFonts w:cstheme="minorHAnsi"/>
                <w:bCs/>
                <w:sz w:val="16"/>
                <w:szCs w:val="16"/>
              </w:rPr>
              <w:t>Ders Adı: Atatürk İlkeleri ve İnkılap Tarihi I</w:t>
            </w:r>
          </w:p>
          <w:p w14:paraId="5A9C8CC8" w14:textId="77777777" w:rsidR="00DC1898" w:rsidRPr="00EE2121" w:rsidRDefault="00DC1898" w:rsidP="00DC1898">
            <w:pPr>
              <w:rPr>
                <w:rFonts w:cstheme="minorHAnsi"/>
                <w:bCs/>
                <w:sz w:val="16"/>
                <w:szCs w:val="16"/>
              </w:rPr>
            </w:pPr>
            <w:r w:rsidRPr="00EE2121">
              <w:rPr>
                <w:rFonts w:cstheme="minorHAnsi"/>
                <w:bCs/>
                <w:sz w:val="16"/>
                <w:szCs w:val="16"/>
              </w:rPr>
              <w:t>(Uzaktan)</w:t>
            </w:r>
          </w:p>
          <w:p w14:paraId="42D1C25A" w14:textId="77777777" w:rsidR="00DC1898" w:rsidRPr="00EE2121" w:rsidRDefault="00DC1898" w:rsidP="00DC1898">
            <w:pPr>
              <w:rPr>
                <w:rFonts w:cstheme="minorHAnsi"/>
                <w:bCs/>
                <w:sz w:val="16"/>
                <w:szCs w:val="16"/>
              </w:rPr>
            </w:pPr>
            <w:r w:rsidRPr="00EE2121">
              <w:rPr>
                <w:rFonts w:cstheme="minorHAnsi"/>
                <w:bCs/>
                <w:sz w:val="16"/>
                <w:szCs w:val="16"/>
              </w:rPr>
              <w:t>Hasan GÜRKAN</w:t>
            </w:r>
          </w:p>
          <w:p w14:paraId="2F29B68C" w14:textId="1882A911" w:rsidR="00DC1898" w:rsidRPr="00E30C6F" w:rsidRDefault="00DC1898" w:rsidP="00DC1898">
            <w:pPr>
              <w:rPr>
                <w:rFonts w:cstheme="minorHAnsi"/>
                <w:bCs/>
                <w:color w:val="C00000"/>
                <w:sz w:val="18"/>
                <w:szCs w:val="18"/>
              </w:rPr>
            </w:pPr>
          </w:p>
        </w:tc>
        <w:tc>
          <w:tcPr>
            <w:tcW w:w="2790" w:type="dxa"/>
            <w:shd w:val="clear" w:color="auto" w:fill="DEEAF6" w:themeFill="accent1" w:themeFillTint="33"/>
          </w:tcPr>
          <w:p w14:paraId="108AE559" w14:textId="77777777" w:rsidR="00DC1898" w:rsidRPr="00BA22B8" w:rsidRDefault="00DC1898" w:rsidP="00DC1898">
            <w:pPr>
              <w:rPr>
                <w:rFonts w:cstheme="minorHAnsi"/>
                <w:bCs/>
                <w:sz w:val="16"/>
                <w:szCs w:val="16"/>
              </w:rPr>
            </w:pPr>
            <w:r w:rsidRPr="00BA22B8">
              <w:rPr>
                <w:rFonts w:eastAsia="Calibri" w:cs="Times New Roman"/>
                <w:bCs/>
                <w:sz w:val="16"/>
                <w:szCs w:val="16"/>
              </w:rPr>
              <w:t>Ders Kodu: MKT127</w:t>
            </w:r>
          </w:p>
          <w:p w14:paraId="3B8D4E84" w14:textId="77777777" w:rsidR="00DC1898" w:rsidRPr="00BA22B8" w:rsidRDefault="00DC1898" w:rsidP="00DC1898">
            <w:pPr>
              <w:rPr>
                <w:rFonts w:cstheme="minorHAnsi"/>
                <w:bCs/>
                <w:sz w:val="16"/>
                <w:szCs w:val="16"/>
              </w:rPr>
            </w:pPr>
            <w:r w:rsidRPr="00BA22B8">
              <w:rPr>
                <w:rFonts w:cstheme="minorHAnsi"/>
                <w:bCs/>
                <w:sz w:val="16"/>
                <w:szCs w:val="16"/>
              </w:rPr>
              <w:t>Ders Adı: Algoritma ve Programlamaya Giriş</w:t>
            </w:r>
          </w:p>
          <w:p w14:paraId="3709E6DC" w14:textId="77777777" w:rsidR="00DC1898" w:rsidRPr="00BA22B8" w:rsidRDefault="00DC1898" w:rsidP="00DC1898">
            <w:pPr>
              <w:rPr>
                <w:rFonts w:cstheme="minorHAnsi"/>
                <w:bCs/>
                <w:sz w:val="16"/>
                <w:szCs w:val="16"/>
              </w:rPr>
            </w:pPr>
            <w:r w:rsidRPr="00BA22B8">
              <w:rPr>
                <w:rFonts w:cstheme="minorHAnsi"/>
                <w:bCs/>
                <w:sz w:val="16"/>
                <w:szCs w:val="16"/>
              </w:rPr>
              <w:t>Derslik: Bilgisayar Laboratuvarı</w:t>
            </w:r>
          </w:p>
          <w:p w14:paraId="11EA55A6" w14:textId="77777777" w:rsidR="00DC1898" w:rsidRPr="00BA22B8" w:rsidRDefault="00DC1898" w:rsidP="00DC1898">
            <w:pPr>
              <w:rPr>
                <w:rFonts w:cstheme="minorHAnsi"/>
                <w:bCs/>
                <w:sz w:val="16"/>
                <w:szCs w:val="16"/>
              </w:rPr>
            </w:pPr>
            <w:r w:rsidRPr="00BA22B8">
              <w:rPr>
                <w:rFonts w:cstheme="minorHAnsi"/>
                <w:bCs/>
                <w:sz w:val="16"/>
                <w:szCs w:val="16"/>
              </w:rPr>
              <w:t>Mezitli Kampüsü</w:t>
            </w:r>
          </w:p>
          <w:p w14:paraId="6E4CE4E9" w14:textId="65E47EF8" w:rsidR="00DC1898" w:rsidRPr="00DA787E" w:rsidRDefault="00DC1898" w:rsidP="00DC1898">
            <w:pPr>
              <w:rPr>
                <w:rFonts w:cstheme="minorHAnsi"/>
                <w:bCs/>
                <w:sz w:val="18"/>
                <w:szCs w:val="18"/>
              </w:rPr>
            </w:pPr>
            <w:r w:rsidRPr="00BA22B8">
              <w:rPr>
                <w:rFonts w:cstheme="minorHAnsi"/>
                <w:bCs/>
                <w:sz w:val="16"/>
                <w:szCs w:val="16"/>
              </w:rPr>
              <w:t>Öğr. Gör. Özer TANRIVERDİ</w:t>
            </w:r>
          </w:p>
        </w:tc>
        <w:tc>
          <w:tcPr>
            <w:tcW w:w="2835" w:type="dxa"/>
            <w:shd w:val="clear" w:color="auto" w:fill="DEEAF6" w:themeFill="accent1" w:themeFillTint="33"/>
          </w:tcPr>
          <w:p w14:paraId="5F4A3017" w14:textId="77777777" w:rsidR="00DC1898" w:rsidRPr="00C11820" w:rsidRDefault="00DC1898" w:rsidP="00DC1898">
            <w:pPr>
              <w:rPr>
                <w:rFonts w:cstheme="minorHAnsi"/>
                <w:bCs/>
                <w:sz w:val="16"/>
                <w:szCs w:val="16"/>
              </w:rPr>
            </w:pPr>
            <w:r w:rsidRPr="00C11820">
              <w:rPr>
                <w:rFonts w:eastAsia="Calibri" w:cs="Times New Roman"/>
                <w:bCs/>
                <w:sz w:val="16"/>
                <w:szCs w:val="16"/>
              </w:rPr>
              <w:t>Ders Kodu: MKT137</w:t>
            </w:r>
          </w:p>
          <w:p w14:paraId="3C23D273" w14:textId="77777777" w:rsidR="00DC1898" w:rsidRPr="00C11820" w:rsidRDefault="00DC1898" w:rsidP="00DC1898">
            <w:pPr>
              <w:rPr>
                <w:rFonts w:cstheme="minorHAnsi"/>
                <w:bCs/>
                <w:sz w:val="16"/>
                <w:szCs w:val="16"/>
              </w:rPr>
            </w:pPr>
            <w:r w:rsidRPr="00C11820">
              <w:rPr>
                <w:rFonts w:cstheme="minorHAnsi"/>
                <w:bCs/>
                <w:sz w:val="16"/>
                <w:szCs w:val="16"/>
              </w:rPr>
              <w:t>Ders Adı: Mekatroniğin Temelleri</w:t>
            </w:r>
          </w:p>
          <w:p w14:paraId="454D556D" w14:textId="26BB63E7" w:rsidR="00DC1898" w:rsidRPr="00C11820" w:rsidRDefault="00DC1898" w:rsidP="00DC1898">
            <w:pPr>
              <w:rPr>
                <w:rFonts w:cstheme="minorHAnsi"/>
                <w:bCs/>
                <w:sz w:val="16"/>
                <w:szCs w:val="16"/>
              </w:rPr>
            </w:pPr>
            <w:r w:rsidRPr="00C11820">
              <w:rPr>
                <w:rFonts w:cstheme="minorHAnsi"/>
                <w:bCs/>
                <w:sz w:val="16"/>
                <w:szCs w:val="16"/>
              </w:rPr>
              <w:t>Derslik: Z 18</w:t>
            </w:r>
          </w:p>
          <w:p w14:paraId="42D313A9" w14:textId="77777777" w:rsidR="00DC1898" w:rsidRPr="00C11820" w:rsidRDefault="00DC1898" w:rsidP="00DC1898">
            <w:pPr>
              <w:rPr>
                <w:rFonts w:cstheme="minorHAnsi"/>
                <w:bCs/>
                <w:sz w:val="16"/>
                <w:szCs w:val="16"/>
              </w:rPr>
            </w:pPr>
            <w:r w:rsidRPr="00C11820">
              <w:rPr>
                <w:rFonts w:cstheme="minorHAnsi"/>
                <w:bCs/>
                <w:sz w:val="16"/>
                <w:szCs w:val="16"/>
              </w:rPr>
              <w:t>Mezitli Kampüsü</w:t>
            </w:r>
          </w:p>
          <w:p w14:paraId="339E7FB9" w14:textId="36A604CD" w:rsidR="00DC1898" w:rsidRPr="00C11820" w:rsidRDefault="00DC1898" w:rsidP="00DC1898">
            <w:pPr>
              <w:rPr>
                <w:rFonts w:cstheme="minorHAnsi"/>
                <w:bCs/>
                <w:sz w:val="18"/>
                <w:szCs w:val="18"/>
              </w:rPr>
            </w:pPr>
            <w:r w:rsidRPr="00C11820">
              <w:rPr>
                <w:rFonts w:cstheme="minorHAnsi"/>
                <w:bCs/>
                <w:sz w:val="16"/>
                <w:szCs w:val="16"/>
              </w:rPr>
              <w:t>Öğr. Gör. Özge VİLLİ</w:t>
            </w:r>
          </w:p>
        </w:tc>
      </w:tr>
      <w:tr w:rsidR="00DC1898" w:rsidRPr="00004265" w14:paraId="798E2C40" w14:textId="77777777" w:rsidTr="00685EA5">
        <w:trPr>
          <w:trHeight w:val="394"/>
        </w:trPr>
        <w:tc>
          <w:tcPr>
            <w:tcW w:w="973" w:type="dxa"/>
            <w:shd w:val="clear" w:color="auto" w:fill="BF8F00" w:themeFill="accent4" w:themeFillShade="BF"/>
          </w:tcPr>
          <w:p w14:paraId="47DEBE0B" w14:textId="77777777" w:rsidR="00DC1898" w:rsidRPr="00004265" w:rsidRDefault="00DC1898" w:rsidP="00DC1898">
            <w:pPr>
              <w:rPr>
                <w:rFonts w:cstheme="minorHAnsi"/>
                <w:sz w:val="18"/>
                <w:szCs w:val="18"/>
              </w:rPr>
            </w:pPr>
            <w:r w:rsidRPr="00004265">
              <w:rPr>
                <w:rFonts w:cstheme="minorHAnsi"/>
                <w:sz w:val="18"/>
                <w:szCs w:val="18"/>
              </w:rPr>
              <w:t>16.10 – 17.00</w:t>
            </w:r>
          </w:p>
        </w:tc>
        <w:tc>
          <w:tcPr>
            <w:tcW w:w="2991" w:type="dxa"/>
            <w:shd w:val="clear" w:color="auto" w:fill="FFF2CC" w:themeFill="accent4" w:themeFillTint="33"/>
          </w:tcPr>
          <w:p w14:paraId="70D50C36" w14:textId="77777777" w:rsidR="00DC1898" w:rsidRPr="00E167E8" w:rsidRDefault="00DC1898" w:rsidP="00DC1898">
            <w:pPr>
              <w:rPr>
                <w:rFonts w:cstheme="minorHAnsi"/>
                <w:bCs/>
                <w:sz w:val="16"/>
                <w:szCs w:val="16"/>
              </w:rPr>
            </w:pPr>
            <w:r w:rsidRPr="00E167E8">
              <w:rPr>
                <w:rFonts w:eastAsia="Calibri" w:cs="Times New Roman"/>
                <w:bCs/>
                <w:sz w:val="16"/>
                <w:szCs w:val="16"/>
              </w:rPr>
              <w:t>Ders Kodu: MKT1</w:t>
            </w:r>
            <w:r>
              <w:rPr>
                <w:rFonts w:eastAsia="Calibri" w:cs="Times New Roman"/>
                <w:bCs/>
                <w:sz w:val="16"/>
                <w:szCs w:val="16"/>
              </w:rPr>
              <w:t>35</w:t>
            </w:r>
          </w:p>
          <w:p w14:paraId="38426582" w14:textId="77777777" w:rsidR="00DC1898" w:rsidRPr="00E167E8" w:rsidRDefault="00DC1898" w:rsidP="00DC1898">
            <w:pPr>
              <w:rPr>
                <w:rFonts w:cstheme="minorHAnsi"/>
                <w:bCs/>
                <w:sz w:val="16"/>
                <w:szCs w:val="16"/>
              </w:rPr>
            </w:pPr>
            <w:r w:rsidRPr="00E167E8">
              <w:rPr>
                <w:rFonts w:cstheme="minorHAnsi"/>
                <w:bCs/>
                <w:sz w:val="16"/>
                <w:szCs w:val="16"/>
              </w:rPr>
              <w:t xml:space="preserve">Ders Adı: </w:t>
            </w:r>
            <w:r>
              <w:rPr>
                <w:rFonts w:cstheme="minorHAnsi"/>
                <w:bCs/>
                <w:sz w:val="16"/>
                <w:szCs w:val="16"/>
              </w:rPr>
              <w:t>Malzeme Teknolojisi</w:t>
            </w:r>
          </w:p>
          <w:p w14:paraId="663D09A9" w14:textId="7DB691FC" w:rsidR="00DC1898" w:rsidRPr="00E167E8" w:rsidRDefault="00DC1898" w:rsidP="00DC1898">
            <w:pPr>
              <w:rPr>
                <w:rFonts w:cstheme="minorHAnsi"/>
                <w:bCs/>
                <w:sz w:val="16"/>
                <w:szCs w:val="16"/>
              </w:rPr>
            </w:pPr>
            <w:r w:rsidRPr="00E167E8">
              <w:rPr>
                <w:rFonts w:cstheme="minorHAnsi"/>
                <w:bCs/>
                <w:sz w:val="16"/>
                <w:szCs w:val="16"/>
              </w:rPr>
              <w:t>Derslik:</w:t>
            </w:r>
            <w:r>
              <w:rPr>
                <w:rFonts w:cstheme="minorHAnsi"/>
                <w:bCs/>
                <w:sz w:val="16"/>
                <w:szCs w:val="16"/>
              </w:rPr>
              <w:t xml:space="preserve"> Z16</w:t>
            </w:r>
          </w:p>
          <w:p w14:paraId="4EA885A4" w14:textId="77777777" w:rsidR="00DC1898" w:rsidRPr="00E167E8" w:rsidRDefault="00DC1898" w:rsidP="00DC1898">
            <w:pPr>
              <w:rPr>
                <w:rFonts w:cstheme="minorHAnsi"/>
                <w:bCs/>
                <w:sz w:val="16"/>
                <w:szCs w:val="16"/>
              </w:rPr>
            </w:pPr>
            <w:r w:rsidRPr="00E167E8">
              <w:rPr>
                <w:rFonts w:cstheme="minorHAnsi"/>
                <w:bCs/>
                <w:sz w:val="16"/>
                <w:szCs w:val="16"/>
              </w:rPr>
              <w:t>Mezitli Kampüsü</w:t>
            </w:r>
          </w:p>
          <w:p w14:paraId="472D8F0D" w14:textId="321BB7F9" w:rsidR="00DC1898" w:rsidRPr="00E30C6F" w:rsidRDefault="00DC1898" w:rsidP="00DC1898">
            <w:pPr>
              <w:rPr>
                <w:rFonts w:cstheme="minorHAnsi"/>
                <w:bCs/>
                <w:color w:val="C00000"/>
                <w:sz w:val="16"/>
                <w:szCs w:val="16"/>
              </w:rPr>
            </w:pPr>
            <w:r w:rsidRPr="00E167E8">
              <w:rPr>
                <w:rFonts w:cstheme="minorHAnsi"/>
                <w:bCs/>
                <w:sz w:val="16"/>
                <w:szCs w:val="16"/>
              </w:rPr>
              <w:t>Öğr. Gör. Özge VİLLİ</w:t>
            </w:r>
          </w:p>
        </w:tc>
        <w:tc>
          <w:tcPr>
            <w:tcW w:w="2447" w:type="dxa"/>
            <w:shd w:val="clear" w:color="auto" w:fill="FFF2CC" w:themeFill="accent4" w:themeFillTint="33"/>
          </w:tcPr>
          <w:p w14:paraId="725F26CB" w14:textId="43649447" w:rsidR="00DC1898" w:rsidRPr="00DA787E" w:rsidRDefault="00DC1898" w:rsidP="00DC1898">
            <w:pPr>
              <w:rPr>
                <w:rFonts w:cstheme="minorHAnsi"/>
                <w:bCs/>
                <w:sz w:val="16"/>
                <w:szCs w:val="16"/>
              </w:rPr>
            </w:pPr>
          </w:p>
        </w:tc>
        <w:tc>
          <w:tcPr>
            <w:tcW w:w="3208" w:type="dxa"/>
            <w:shd w:val="clear" w:color="auto" w:fill="FFF2CC" w:themeFill="accent4" w:themeFillTint="33"/>
          </w:tcPr>
          <w:p w14:paraId="0419CD8B" w14:textId="77777777" w:rsidR="00DC1898" w:rsidRPr="00EE2121" w:rsidRDefault="00DC1898" w:rsidP="00DC1898">
            <w:pPr>
              <w:rPr>
                <w:rFonts w:cstheme="minorHAnsi"/>
                <w:bCs/>
                <w:sz w:val="16"/>
                <w:szCs w:val="16"/>
              </w:rPr>
            </w:pPr>
            <w:r w:rsidRPr="00EE2121">
              <w:rPr>
                <w:rFonts w:eastAsia="Calibri" w:cs="Times New Roman"/>
                <w:bCs/>
                <w:sz w:val="16"/>
                <w:szCs w:val="16"/>
              </w:rPr>
              <w:t>Ders Kodu: ATA101</w:t>
            </w:r>
          </w:p>
          <w:p w14:paraId="6CEEEE9D" w14:textId="77777777" w:rsidR="00DC1898" w:rsidRPr="00EE2121" w:rsidRDefault="00DC1898" w:rsidP="00DC1898">
            <w:pPr>
              <w:rPr>
                <w:rFonts w:cstheme="minorHAnsi"/>
                <w:bCs/>
                <w:sz w:val="16"/>
                <w:szCs w:val="16"/>
              </w:rPr>
            </w:pPr>
            <w:r w:rsidRPr="00EE2121">
              <w:rPr>
                <w:rFonts w:cstheme="minorHAnsi"/>
                <w:bCs/>
                <w:sz w:val="16"/>
                <w:szCs w:val="16"/>
              </w:rPr>
              <w:t>Ders Adı: Atatürk İlkeleri ve İnkılap Tarihi I</w:t>
            </w:r>
          </w:p>
          <w:p w14:paraId="2544E1D1" w14:textId="77777777" w:rsidR="00DC1898" w:rsidRPr="00EE2121" w:rsidRDefault="00DC1898" w:rsidP="00DC1898">
            <w:pPr>
              <w:rPr>
                <w:rFonts w:cstheme="minorHAnsi"/>
                <w:bCs/>
                <w:sz w:val="16"/>
                <w:szCs w:val="16"/>
              </w:rPr>
            </w:pPr>
            <w:r w:rsidRPr="00EE2121">
              <w:rPr>
                <w:rFonts w:cstheme="minorHAnsi"/>
                <w:bCs/>
                <w:sz w:val="16"/>
                <w:szCs w:val="16"/>
              </w:rPr>
              <w:t>(Uzaktan)</w:t>
            </w:r>
          </w:p>
          <w:p w14:paraId="2EE75309" w14:textId="5E97CE3D" w:rsidR="00DC1898" w:rsidRPr="00DA787E" w:rsidRDefault="00DC1898" w:rsidP="00DC1898">
            <w:pPr>
              <w:rPr>
                <w:rFonts w:cstheme="minorHAnsi"/>
                <w:bCs/>
                <w:sz w:val="18"/>
                <w:szCs w:val="18"/>
              </w:rPr>
            </w:pPr>
            <w:r w:rsidRPr="00EE2121">
              <w:rPr>
                <w:rFonts w:cstheme="minorHAnsi"/>
                <w:bCs/>
                <w:sz w:val="16"/>
                <w:szCs w:val="16"/>
              </w:rPr>
              <w:t>Hasan GÜRKAN</w:t>
            </w:r>
          </w:p>
        </w:tc>
        <w:tc>
          <w:tcPr>
            <w:tcW w:w="2790" w:type="dxa"/>
            <w:shd w:val="clear" w:color="auto" w:fill="FFF2CC" w:themeFill="accent4" w:themeFillTint="33"/>
          </w:tcPr>
          <w:p w14:paraId="7B694CEB" w14:textId="77777777" w:rsidR="00DC1898" w:rsidRPr="00DA787E" w:rsidRDefault="00DC1898" w:rsidP="00DC1898">
            <w:pPr>
              <w:rPr>
                <w:rFonts w:cstheme="minorHAnsi"/>
                <w:bCs/>
                <w:sz w:val="18"/>
                <w:szCs w:val="18"/>
              </w:rPr>
            </w:pPr>
          </w:p>
        </w:tc>
        <w:tc>
          <w:tcPr>
            <w:tcW w:w="2835" w:type="dxa"/>
            <w:shd w:val="clear" w:color="auto" w:fill="FFF2CC" w:themeFill="accent4" w:themeFillTint="33"/>
          </w:tcPr>
          <w:p w14:paraId="11B8CC9C" w14:textId="502BBC95" w:rsidR="00DC1898" w:rsidRPr="006B7EBE" w:rsidRDefault="00DC1898" w:rsidP="00DC1898">
            <w:pPr>
              <w:rPr>
                <w:rFonts w:cstheme="minorHAnsi"/>
                <w:bCs/>
                <w:color w:val="FF0000"/>
                <w:sz w:val="18"/>
                <w:szCs w:val="18"/>
              </w:rPr>
            </w:pPr>
          </w:p>
        </w:tc>
      </w:tr>
    </w:tbl>
    <w:p w14:paraId="393E7D8C" w14:textId="77777777" w:rsidR="00EB10C7" w:rsidRDefault="00EB10C7"/>
    <w:sectPr w:rsidR="00EB10C7" w:rsidSect="006D7287">
      <w:headerReference w:type="default" r:id="rId7"/>
      <w:footerReference w:type="default" r:id="rId8"/>
      <w:pgSz w:w="16838" w:h="11906" w:orient="landscape"/>
      <w:pgMar w:top="1303" w:right="720" w:bottom="720" w:left="720" w:header="284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66E15E4" w14:textId="77777777" w:rsidR="00152605" w:rsidRDefault="00152605" w:rsidP="006D7287">
      <w:pPr>
        <w:spacing w:after="0" w:line="240" w:lineRule="auto"/>
      </w:pPr>
      <w:r>
        <w:separator/>
      </w:r>
    </w:p>
  </w:endnote>
  <w:endnote w:type="continuationSeparator" w:id="0">
    <w:p w14:paraId="418910E4" w14:textId="77777777" w:rsidR="00152605" w:rsidRDefault="00152605" w:rsidP="006D728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57A8F3" w14:textId="77777777" w:rsidR="00B36757" w:rsidRDefault="00B36757">
    <w:pPr>
      <w:pStyle w:val="AltBilgi"/>
    </w:pPr>
    <w:r>
      <w:t>Form No: FR-046; Revizyon Tarihi: -----; Revizyon No:0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3D2DDA9" w14:textId="77777777" w:rsidR="00152605" w:rsidRDefault="00152605" w:rsidP="006D7287">
      <w:pPr>
        <w:spacing w:after="0" w:line="240" w:lineRule="auto"/>
      </w:pPr>
      <w:r>
        <w:separator/>
      </w:r>
    </w:p>
  </w:footnote>
  <w:footnote w:type="continuationSeparator" w:id="0">
    <w:p w14:paraId="74D8FC44" w14:textId="77777777" w:rsidR="00152605" w:rsidRDefault="00152605" w:rsidP="006D728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1165E9" w14:textId="77777777" w:rsidR="006D7287" w:rsidRDefault="006D7287" w:rsidP="006D7287">
    <w:pPr>
      <w:pStyle w:val="stBilgi"/>
      <w:jc w:val="center"/>
      <w:rPr>
        <w:b/>
        <w:sz w:val="24"/>
        <w:szCs w:val="24"/>
      </w:rPr>
    </w:pPr>
    <w:r>
      <w:rPr>
        <w:noProof/>
        <w:lang w:eastAsia="tr-TR"/>
      </w:rPr>
      <w:drawing>
        <wp:anchor distT="0" distB="0" distL="0" distR="0" simplePos="0" relativeHeight="251663360" behindDoc="1" locked="0" layoutInCell="1" allowOverlap="1" wp14:anchorId="1168354C" wp14:editId="65D165DF">
          <wp:simplePos x="0" y="0"/>
          <wp:positionH relativeFrom="page">
            <wp:posOffset>8858250</wp:posOffset>
          </wp:positionH>
          <wp:positionV relativeFrom="page">
            <wp:posOffset>180975</wp:posOffset>
          </wp:positionV>
          <wp:extent cx="504825" cy="504825"/>
          <wp:effectExtent l="0" t="0" r="9525" b="9525"/>
          <wp:wrapNone/>
          <wp:docPr id="5" name="image3.jpe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image3.jpeg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504825" cy="50482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  <w:lang w:eastAsia="tr-TR"/>
      </w:rPr>
      <w:drawing>
        <wp:anchor distT="0" distB="0" distL="0" distR="0" simplePos="0" relativeHeight="251665408" behindDoc="1" locked="0" layoutInCell="1" allowOverlap="1" wp14:anchorId="2D3DFDDF" wp14:editId="3E411008">
          <wp:simplePos x="0" y="0"/>
          <wp:positionH relativeFrom="page">
            <wp:posOffset>9448800</wp:posOffset>
          </wp:positionH>
          <wp:positionV relativeFrom="page">
            <wp:posOffset>247650</wp:posOffset>
          </wp:positionV>
          <wp:extent cx="511175" cy="390525"/>
          <wp:effectExtent l="0" t="0" r="3175" b="9525"/>
          <wp:wrapNone/>
          <wp:docPr id="7" name="image4.jpe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image4.jpeg"/>
                  <pic:cNvPicPr/>
                </pic:nvPicPr>
                <pic:blipFill>
                  <a:blip r:embed="rId2" cstate="print"/>
                  <a:stretch>
                    <a:fillRect/>
                  </a:stretch>
                </pic:blipFill>
                <pic:spPr>
                  <a:xfrm>
                    <a:off x="0" y="0"/>
                    <a:ext cx="511175" cy="39052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  <w:p w14:paraId="347F69A5" w14:textId="77777777" w:rsidR="006D7287" w:rsidRDefault="006D7287" w:rsidP="006D7287">
    <w:pPr>
      <w:pStyle w:val="stBilgi"/>
      <w:jc w:val="center"/>
      <w:rPr>
        <w:b/>
        <w:sz w:val="24"/>
        <w:szCs w:val="24"/>
      </w:rPr>
    </w:pPr>
  </w:p>
  <w:p w14:paraId="1704BC28" w14:textId="77777777" w:rsidR="006D7287" w:rsidRDefault="006D7287" w:rsidP="006D7287">
    <w:pPr>
      <w:pStyle w:val="stBilgi"/>
      <w:jc w:val="center"/>
      <w:rPr>
        <w:b/>
        <w:sz w:val="24"/>
        <w:szCs w:val="24"/>
      </w:rPr>
    </w:pPr>
  </w:p>
  <w:p w14:paraId="2BB2FC83" w14:textId="180DF856" w:rsidR="006D7287" w:rsidRDefault="006D7287" w:rsidP="006D7287">
    <w:pPr>
      <w:pStyle w:val="stBilgi"/>
      <w:jc w:val="center"/>
    </w:pPr>
    <w:r>
      <w:rPr>
        <w:b/>
        <w:sz w:val="24"/>
        <w:szCs w:val="24"/>
      </w:rPr>
      <w:t>T</w:t>
    </w:r>
    <w:r w:rsidRPr="006D7287">
      <w:rPr>
        <w:b/>
        <w:sz w:val="24"/>
        <w:szCs w:val="24"/>
      </w:rPr>
      <w:t xml:space="preserve">OROS ÜNİVERSİTESİ MYO </w:t>
    </w:r>
    <w:r w:rsidR="0010699A">
      <w:rPr>
        <w:b/>
        <w:caps/>
        <w:sz w:val="24"/>
        <w:szCs w:val="24"/>
      </w:rPr>
      <w:t>202</w:t>
    </w:r>
    <w:r w:rsidR="008074B5">
      <w:rPr>
        <w:b/>
        <w:caps/>
        <w:sz w:val="24"/>
        <w:szCs w:val="24"/>
      </w:rPr>
      <w:t>2</w:t>
    </w:r>
    <w:r w:rsidR="0010699A">
      <w:rPr>
        <w:b/>
        <w:caps/>
        <w:sz w:val="24"/>
        <w:szCs w:val="24"/>
      </w:rPr>
      <w:t>-202</w:t>
    </w:r>
    <w:r w:rsidR="008074B5">
      <w:rPr>
        <w:b/>
        <w:caps/>
        <w:sz w:val="24"/>
        <w:szCs w:val="24"/>
      </w:rPr>
      <w:t>3</w:t>
    </w:r>
    <w:r w:rsidR="00D965E6">
      <w:rPr>
        <w:b/>
        <w:caps/>
        <w:sz w:val="24"/>
        <w:szCs w:val="24"/>
      </w:rPr>
      <w:t xml:space="preserve"> </w:t>
    </w:r>
    <w:r w:rsidR="008074B5">
      <w:rPr>
        <w:b/>
        <w:caps/>
        <w:sz w:val="24"/>
        <w:szCs w:val="24"/>
      </w:rPr>
      <w:t>GÜZ</w:t>
    </w:r>
    <w:r w:rsidR="001D6D8F">
      <w:rPr>
        <w:b/>
        <w:sz w:val="24"/>
        <w:szCs w:val="24"/>
      </w:rPr>
      <w:t xml:space="preserve"> DÖNEMİ </w:t>
    </w:r>
    <w:r w:rsidR="005F76AF">
      <w:rPr>
        <w:b/>
        <w:sz w:val="24"/>
        <w:szCs w:val="24"/>
      </w:rPr>
      <w:t>MEKATRONİK</w:t>
    </w:r>
    <w:r w:rsidR="005F76AF" w:rsidRPr="000A383D">
      <w:rPr>
        <w:b/>
        <w:sz w:val="24"/>
        <w:szCs w:val="24"/>
      </w:rPr>
      <w:t xml:space="preserve"> </w:t>
    </w:r>
    <w:r w:rsidR="001C65F9">
      <w:rPr>
        <w:b/>
        <w:sz w:val="24"/>
        <w:szCs w:val="24"/>
      </w:rPr>
      <w:t xml:space="preserve">PROGRAMI </w:t>
    </w:r>
    <w:r w:rsidR="001D6D8F">
      <w:rPr>
        <w:b/>
        <w:sz w:val="24"/>
        <w:szCs w:val="24"/>
      </w:rPr>
      <w:t xml:space="preserve">1. SINIF HAFTALIK DERS PROGRAMI  </w:t>
    </w:r>
    <w:r>
      <w:rPr>
        <w:noProof/>
        <w:lang w:eastAsia="tr-TR"/>
      </w:rPr>
      <w:drawing>
        <wp:anchor distT="0" distB="0" distL="0" distR="0" simplePos="0" relativeHeight="251661312" behindDoc="1" locked="0" layoutInCell="1" allowOverlap="1" wp14:anchorId="6110C956" wp14:editId="5C08DE8D">
          <wp:simplePos x="0" y="0"/>
          <wp:positionH relativeFrom="page">
            <wp:posOffset>800100</wp:posOffset>
          </wp:positionH>
          <wp:positionV relativeFrom="page">
            <wp:posOffset>180975</wp:posOffset>
          </wp:positionV>
          <wp:extent cx="530860" cy="533400"/>
          <wp:effectExtent l="0" t="0" r="2540" b="0"/>
          <wp:wrapNone/>
          <wp:docPr id="3" name="image2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image2.png"/>
                  <pic:cNvPicPr/>
                </pic:nvPicPr>
                <pic:blipFill>
                  <a:blip r:embed="rId3" cstate="print"/>
                  <a:stretch>
                    <a:fillRect/>
                  </a:stretch>
                </pic:blipFill>
                <pic:spPr>
                  <a:xfrm>
                    <a:off x="0" y="0"/>
                    <a:ext cx="530860" cy="5334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  <w:lang w:eastAsia="tr-TR"/>
      </w:rPr>
      <w:drawing>
        <wp:anchor distT="0" distB="0" distL="0" distR="0" simplePos="0" relativeHeight="251659264" behindDoc="1" locked="0" layoutInCell="1" allowOverlap="1" wp14:anchorId="5B4EC028" wp14:editId="772E9ED0">
          <wp:simplePos x="0" y="0"/>
          <wp:positionH relativeFrom="page">
            <wp:posOffset>2295525</wp:posOffset>
          </wp:positionH>
          <wp:positionV relativeFrom="page">
            <wp:posOffset>180975</wp:posOffset>
          </wp:positionV>
          <wp:extent cx="5360670" cy="533400"/>
          <wp:effectExtent l="0" t="0" r="0" b="0"/>
          <wp:wrapNone/>
          <wp:docPr id="15" name="image1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age1.png"/>
                  <pic:cNvPicPr/>
                </pic:nvPicPr>
                <pic:blipFill>
                  <a:blip r:embed="rId4" cstate="print"/>
                  <a:stretch>
                    <a:fillRect/>
                  </a:stretch>
                </pic:blipFill>
                <pic:spPr>
                  <a:xfrm>
                    <a:off x="0" y="0"/>
                    <a:ext cx="5360670" cy="5334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cxMTC2NLY0MTOxNLVQ0lEKTi0uzszPAykwrAUA6SPZXiwAAAA="/>
  </w:docVars>
  <w:rsids>
    <w:rsidRoot w:val="006D7287"/>
    <w:rsid w:val="00004265"/>
    <w:rsid w:val="00024969"/>
    <w:rsid w:val="00042ACD"/>
    <w:rsid w:val="000566D8"/>
    <w:rsid w:val="0005709C"/>
    <w:rsid w:val="00060B15"/>
    <w:rsid w:val="00071C85"/>
    <w:rsid w:val="00072536"/>
    <w:rsid w:val="00084EDB"/>
    <w:rsid w:val="00090138"/>
    <w:rsid w:val="000901EE"/>
    <w:rsid w:val="000C5987"/>
    <w:rsid w:val="000D2CF8"/>
    <w:rsid w:val="000E05EB"/>
    <w:rsid w:val="000E0803"/>
    <w:rsid w:val="000F0826"/>
    <w:rsid w:val="000F45D2"/>
    <w:rsid w:val="0010699A"/>
    <w:rsid w:val="00112850"/>
    <w:rsid w:val="0012050A"/>
    <w:rsid w:val="00127FC9"/>
    <w:rsid w:val="00136F0E"/>
    <w:rsid w:val="001517DB"/>
    <w:rsid w:val="00152605"/>
    <w:rsid w:val="00163596"/>
    <w:rsid w:val="001815FD"/>
    <w:rsid w:val="00190C91"/>
    <w:rsid w:val="001A0941"/>
    <w:rsid w:val="001A3129"/>
    <w:rsid w:val="001C4BBF"/>
    <w:rsid w:val="001C65F9"/>
    <w:rsid w:val="001D1896"/>
    <w:rsid w:val="001D6D8F"/>
    <w:rsid w:val="001E3316"/>
    <w:rsid w:val="00207F5E"/>
    <w:rsid w:val="00213D66"/>
    <w:rsid w:val="00233CFC"/>
    <w:rsid w:val="0024033E"/>
    <w:rsid w:val="002420C4"/>
    <w:rsid w:val="002503AB"/>
    <w:rsid w:val="00291828"/>
    <w:rsid w:val="00295BE5"/>
    <w:rsid w:val="002B052C"/>
    <w:rsid w:val="002B628A"/>
    <w:rsid w:val="002C6844"/>
    <w:rsid w:val="002E017B"/>
    <w:rsid w:val="002E3BBA"/>
    <w:rsid w:val="00300E7D"/>
    <w:rsid w:val="00314514"/>
    <w:rsid w:val="00330A57"/>
    <w:rsid w:val="003415C1"/>
    <w:rsid w:val="00360EA2"/>
    <w:rsid w:val="00364720"/>
    <w:rsid w:val="00374F44"/>
    <w:rsid w:val="003802BE"/>
    <w:rsid w:val="00385219"/>
    <w:rsid w:val="003B16DB"/>
    <w:rsid w:val="003F65A1"/>
    <w:rsid w:val="00405326"/>
    <w:rsid w:val="00416A89"/>
    <w:rsid w:val="00420E68"/>
    <w:rsid w:val="0042200E"/>
    <w:rsid w:val="00423841"/>
    <w:rsid w:val="00442D38"/>
    <w:rsid w:val="00445F0D"/>
    <w:rsid w:val="00453605"/>
    <w:rsid w:val="0048651E"/>
    <w:rsid w:val="00493F30"/>
    <w:rsid w:val="00497A6D"/>
    <w:rsid w:val="004A1B79"/>
    <w:rsid w:val="004A32E7"/>
    <w:rsid w:val="004A5216"/>
    <w:rsid w:val="004B36D1"/>
    <w:rsid w:val="004D1BD3"/>
    <w:rsid w:val="004D76DC"/>
    <w:rsid w:val="004E05F6"/>
    <w:rsid w:val="004F0780"/>
    <w:rsid w:val="004F6AE0"/>
    <w:rsid w:val="00513050"/>
    <w:rsid w:val="005307C8"/>
    <w:rsid w:val="00530850"/>
    <w:rsid w:val="00533ACE"/>
    <w:rsid w:val="00557C02"/>
    <w:rsid w:val="005625D8"/>
    <w:rsid w:val="00584F1F"/>
    <w:rsid w:val="005A12A3"/>
    <w:rsid w:val="005B0C30"/>
    <w:rsid w:val="005B3BAF"/>
    <w:rsid w:val="005D0099"/>
    <w:rsid w:val="005D0D53"/>
    <w:rsid w:val="005D6B98"/>
    <w:rsid w:val="005E0B22"/>
    <w:rsid w:val="005E5C6D"/>
    <w:rsid w:val="005F76AF"/>
    <w:rsid w:val="00605060"/>
    <w:rsid w:val="0064009E"/>
    <w:rsid w:val="0065761F"/>
    <w:rsid w:val="0066024E"/>
    <w:rsid w:val="00685EA5"/>
    <w:rsid w:val="006A4CEF"/>
    <w:rsid w:val="006B7EBE"/>
    <w:rsid w:val="006C5C3E"/>
    <w:rsid w:val="006C7277"/>
    <w:rsid w:val="006D7287"/>
    <w:rsid w:val="006E0D26"/>
    <w:rsid w:val="006F249E"/>
    <w:rsid w:val="006F778E"/>
    <w:rsid w:val="00712433"/>
    <w:rsid w:val="00733980"/>
    <w:rsid w:val="00736734"/>
    <w:rsid w:val="00750F05"/>
    <w:rsid w:val="00753360"/>
    <w:rsid w:val="00756411"/>
    <w:rsid w:val="00760969"/>
    <w:rsid w:val="00784BA5"/>
    <w:rsid w:val="007934CF"/>
    <w:rsid w:val="00795247"/>
    <w:rsid w:val="00797275"/>
    <w:rsid w:val="007C466B"/>
    <w:rsid w:val="007C728E"/>
    <w:rsid w:val="007F7C06"/>
    <w:rsid w:val="008074B5"/>
    <w:rsid w:val="00820B30"/>
    <w:rsid w:val="00827051"/>
    <w:rsid w:val="008326B1"/>
    <w:rsid w:val="00847661"/>
    <w:rsid w:val="00851716"/>
    <w:rsid w:val="00854097"/>
    <w:rsid w:val="00854FC0"/>
    <w:rsid w:val="008773AB"/>
    <w:rsid w:val="008A061C"/>
    <w:rsid w:val="008A0DDF"/>
    <w:rsid w:val="008D00C4"/>
    <w:rsid w:val="008D7335"/>
    <w:rsid w:val="008E5A29"/>
    <w:rsid w:val="008E7585"/>
    <w:rsid w:val="00907021"/>
    <w:rsid w:val="00915EB5"/>
    <w:rsid w:val="00927E99"/>
    <w:rsid w:val="0096515E"/>
    <w:rsid w:val="00977412"/>
    <w:rsid w:val="00980884"/>
    <w:rsid w:val="00987585"/>
    <w:rsid w:val="009923F9"/>
    <w:rsid w:val="009F4EBA"/>
    <w:rsid w:val="00A33478"/>
    <w:rsid w:val="00A363F6"/>
    <w:rsid w:val="00A42BE8"/>
    <w:rsid w:val="00A46FCD"/>
    <w:rsid w:val="00A54E5C"/>
    <w:rsid w:val="00A60BF5"/>
    <w:rsid w:val="00A64EC0"/>
    <w:rsid w:val="00A742AA"/>
    <w:rsid w:val="00A74AE3"/>
    <w:rsid w:val="00A776C8"/>
    <w:rsid w:val="00A95DDC"/>
    <w:rsid w:val="00AF6768"/>
    <w:rsid w:val="00B031A3"/>
    <w:rsid w:val="00B11126"/>
    <w:rsid w:val="00B1788B"/>
    <w:rsid w:val="00B233E9"/>
    <w:rsid w:val="00B250A3"/>
    <w:rsid w:val="00B302F1"/>
    <w:rsid w:val="00B30806"/>
    <w:rsid w:val="00B36757"/>
    <w:rsid w:val="00B4269C"/>
    <w:rsid w:val="00B52454"/>
    <w:rsid w:val="00B57772"/>
    <w:rsid w:val="00B65832"/>
    <w:rsid w:val="00B66A78"/>
    <w:rsid w:val="00B739AE"/>
    <w:rsid w:val="00B82FEC"/>
    <w:rsid w:val="00B9158F"/>
    <w:rsid w:val="00B95BFB"/>
    <w:rsid w:val="00BA22B8"/>
    <w:rsid w:val="00BB0EB0"/>
    <w:rsid w:val="00BF3A73"/>
    <w:rsid w:val="00BF6E5C"/>
    <w:rsid w:val="00C02646"/>
    <w:rsid w:val="00C11820"/>
    <w:rsid w:val="00C14267"/>
    <w:rsid w:val="00C4426E"/>
    <w:rsid w:val="00C5768C"/>
    <w:rsid w:val="00C57C3D"/>
    <w:rsid w:val="00C67B79"/>
    <w:rsid w:val="00C7028F"/>
    <w:rsid w:val="00C72525"/>
    <w:rsid w:val="00C76C0C"/>
    <w:rsid w:val="00C922A9"/>
    <w:rsid w:val="00CA0BB8"/>
    <w:rsid w:val="00CA40BB"/>
    <w:rsid w:val="00CC67E2"/>
    <w:rsid w:val="00CD19BB"/>
    <w:rsid w:val="00CD456C"/>
    <w:rsid w:val="00CD7FBF"/>
    <w:rsid w:val="00CF33D0"/>
    <w:rsid w:val="00D13BF8"/>
    <w:rsid w:val="00D22538"/>
    <w:rsid w:val="00D25C4C"/>
    <w:rsid w:val="00D47274"/>
    <w:rsid w:val="00D52758"/>
    <w:rsid w:val="00D52D14"/>
    <w:rsid w:val="00D54AD8"/>
    <w:rsid w:val="00D8000F"/>
    <w:rsid w:val="00D83420"/>
    <w:rsid w:val="00D83B03"/>
    <w:rsid w:val="00D965E6"/>
    <w:rsid w:val="00DA1D28"/>
    <w:rsid w:val="00DA787E"/>
    <w:rsid w:val="00DB0A3C"/>
    <w:rsid w:val="00DB1326"/>
    <w:rsid w:val="00DB164D"/>
    <w:rsid w:val="00DC1898"/>
    <w:rsid w:val="00DC2B4A"/>
    <w:rsid w:val="00DC65CA"/>
    <w:rsid w:val="00DD4080"/>
    <w:rsid w:val="00E167E8"/>
    <w:rsid w:val="00E17F33"/>
    <w:rsid w:val="00E241F2"/>
    <w:rsid w:val="00E30C6F"/>
    <w:rsid w:val="00E57FA8"/>
    <w:rsid w:val="00E82DDA"/>
    <w:rsid w:val="00E86C93"/>
    <w:rsid w:val="00EA28ED"/>
    <w:rsid w:val="00EB10C7"/>
    <w:rsid w:val="00EB33E5"/>
    <w:rsid w:val="00ED0E2D"/>
    <w:rsid w:val="00ED42DF"/>
    <w:rsid w:val="00ED77F0"/>
    <w:rsid w:val="00EE2121"/>
    <w:rsid w:val="00EE24C6"/>
    <w:rsid w:val="00EE596F"/>
    <w:rsid w:val="00EE686B"/>
    <w:rsid w:val="00EE6BFF"/>
    <w:rsid w:val="00F306B4"/>
    <w:rsid w:val="00F30E32"/>
    <w:rsid w:val="00F47E63"/>
    <w:rsid w:val="00F5748A"/>
    <w:rsid w:val="00F62FF3"/>
    <w:rsid w:val="00F66492"/>
    <w:rsid w:val="00F67A0C"/>
    <w:rsid w:val="00F800AC"/>
    <w:rsid w:val="00F92175"/>
    <w:rsid w:val="00F93605"/>
    <w:rsid w:val="00F97EE5"/>
    <w:rsid w:val="00FB086A"/>
    <w:rsid w:val="00FB6099"/>
    <w:rsid w:val="00FC4033"/>
    <w:rsid w:val="00FC5450"/>
    <w:rsid w:val="00FC7DEF"/>
    <w:rsid w:val="00FD2F34"/>
    <w:rsid w:val="00FD4ED2"/>
    <w:rsid w:val="00FF0E3A"/>
    <w:rsid w:val="00FF2F8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6570E50F"/>
  <w15:docId w15:val="{4069AB9B-B904-4735-AC9D-C5FA617C47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72525"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stBilgi">
    <w:name w:val="header"/>
    <w:basedOn w:val="Normal"/>
    <w:link w:val="stBilgiChar"/>
    <w:uiPriority w:val="99"/>
    <w:unhideWhenUsed/>
    <w:rsid w:val="006D728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6D7287"/>
  </w:style>
  <w:style w:type="paragraph" w:styleId="AltBilgi">
    <w:name w:val="footer"/>
    <w:basedOn w:val="Normal"/>
    <w:link w:val="AltBilgiChar"/>
    <w:uiPriority w:val="99"/>
    <w:unhideWhenUsed/>
    <w:rsid w:val="006D728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6D7287"/>
  </w:style>
  <w:style w:type="table" w:styleId="TabloKlavuzu">
    <w:name w:val="Table Grid"/>
    <w:basedOn w:val="NormalTablo"/>
    <w:uiPriority w:val="39"/>
    <w:rsid w:val="006D728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onMetni">
    <w:name w:val="Balloon Text"/>
    <w:basedOn w:val="Normal"/>
    <w:link w:val="BalonMetniChar"/>
    <w:uiPriority w:val="99"/>
    <w:semiHidden/>
    <w:unhideWhenUsed/>
    <w:rsid w:val="00B3675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B36757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87604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jpeg"/><Relationship Id="rId1" Type="http://schemas.openxmlformats.org/officeDocument/2006/relationships/image" Target="media/image1.jpeg"/><Relationship Id="rId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8A29BCA-9564-4B2F-9E31-6C731038545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9</TotalTime>
  <Pages>1</Pages>
  <Words>506</Words>
  <Characters>2889</Characters>
  <Application>Microsoft Office Word</Application>
  <DocSecurity>0</DocSecurity>
  <Lines>24</Lines>
  <Paragraphs>6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Kullanıcısı</dc:creator>
  <cp:lastModifiedBy>Yusuf MURATOĞLU</cp:lastModifiedBy>
  <cp:revision>66</cp:revision>
  <cp:lastPrinted>2020-09-15T09:10:00Z</cp:lastPrinted>
  <dcterms:created xsi:type="dcterms:W3CDTF">2022-02-17T14:23:00Z</dcterms:created>
  <dcterms:modified xsi:type="dcterms:W3CDTF">2022-10-24T10:15:00Z</dcterms:modified>
</cp:coreProperties>
</file>